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C25EC" w14:textId="77777777" w:rsidR="00B143BA" w:rsidRDefault="00000000">
      <w:pPr>
        <w:pStyle w:val="Title"/>
      </w:pPr>
      <w:r>
        <w:t>lab9.R</w:t>
      </w:r>
    </w:p>
    <w:p w14:paraId="6587C32C" w14:textId="77777777" w:rsidR="00B143BA" w:rsidRDefault="00000000">
      <w:pPr>
        <w:pStyle w:val="Author"/>
      </w:pPr>
      <w:r>
        <w:t>stonehuang</w:t>
      </w:r>
    </w:p>
    <w:p w14:paraId="24575351" w14:textId="77777777" w:rsidR="00B143BA" w:rsidRDefault="00000000">
      <w:pPr>
        <w:pStyle w:val="Date"/>
      </w:pPr>
      <w:r>
        <w:t>2022-11-09</w:t>
      </w:r>
    </w:p>
    <w:p w14:paraId="45240638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NormalTok"/>
          <w:color w:val="D9D9D9" w:themeColor="background1" w:themeShade="D9"/>
        </w:rPr>
        <w:t xml:space="preserve">birds </w:t>
      </w:r>
      <w:r w:rsidRPr="0099236B">
        <w:rPr>
          <w:rStyle w:val="OtherTok"/>
          <w:color w:val="D9D9D9" w:themeColor="background1" w:themeShade="D9"/>
        </w:rPr>
        <w:t>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FunctionTok"/>
          <w:color w:val="D9D9D9" w:themeColor="background1" w:themeShade="D9"/>
        </w:rPr>
        <w:t>read.csv</w:t>
      </w:r>
      <w:r w:rsidRPr="0099236B">
        <w:rPr>
          <w:rStyle w:val="NormalTok"/>
          <w:color w:val="D9D9D9" w:themeColor="background1" w:themeShade="D9"/>
        </w:rPr>
        <w:t>(</w:t>
      </w:r>
      <w:r w:rsidRPr="0099236B">
        <w:rPr>
          <w:rStyle w:val="StringTok"/>
          <w:color w:val="D9D9D9" w:themeColor="background1" w:themeShade="D9"/>
        </w:rPr>
        <w:t>"/Users/stonehuang/Documents/environmental_data/data/bird.sta.csv"</w:t>
      </w:r>
      <w:r w:rsidRPr="0099236B">
        <w:rPr>
          <w:rStyle w:val="NormalTok"/>
          <w:color w:val="D9D9D9" w:themeColor="background1" w:themeShade="D9"/>
        </w:rPr>
        <w:t>)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hab </w:t>
      </w:r>
      <w:r w:rsidRPr="0099236B">
        <w:rPr>
          <w:rStyle w:val="OtherTok"/>
          <w:color w:val="D9D9D9" w:themeColor="background1" w:themeShade="D9"/>
        </w:rPr>
        <w:t>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FunctionTok"/>
          <w:color w:val="D9D9D9" w:themeColor="background1" w:themeShade="D9"/>
        </w:rPr>
        <w:t>read.csv</w:t>
      </w:r>
      <w:r w:rsidRPr="0099236B">
        <w:rPr>
          <w:rStyle w:val="NormalTok"/>
          <w:color w:val="D9D9D9" w:themeColor="background1" w:themeShade="D9"/>
        </w:rPr>
        <w:t>(</w:t>
      </w:r>
      <w:r w:rsidRPr="0099236B">
        <w:rPr>
          <w:rStyle w:val="StringTok"/>
          <w:color w:val="D9D9D9" w:themeColor="background1" w:themeShade="D9"/>
        </w:rPr>
        <w:t>"/Users/stonehuang/Documents/environmental_data/data/hab.sta.csv"</w:t>
      </w:r>
      <w:r w:rsidRPr="0099236B">
        <w:rPr>
          <w:rStyle w:val="NormalTok"/>
          <w:color w:val="D9D9D9" w:themeColor="background1" w:themeShade="D9"/>
        </w:rPr>
        <w:t>)</w:t>
      </w:r>
      <w:r w:rsidRPr="0099236B">
        <w:rPr>
          <w:color w:val="D9D9D9" w:themeColor="background1" w:themeShade="D9"/>
        </w:rPr>
        <w:br/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birdhab </w:t>
      </w:r>
      <w:r w:rsidRPr="0099236B">
        <w:rPr>
          <w:rStyle w:val="OtherTok"/>
          <w:color w:val="D9D9D9" w:themeColor="background1" w:themeShade="D9"/>
        </w:rPr>
        <w:t>=</w:t>
      </w:r>
      <w:r w:rsidRPr="0099236B">
        <w:rPr>
          <w:rStyle w:val="NormalTok"/>
          <w:color w:val="D9D9D9" w:themeColor="background1" w:themeShade="D9"/>
        </w:rPr>
        <w:t xml:space="preserve"> </w:t>
      </w:r>
      <w:proofErr w:type="gramStart"/>
      <w:r w:rsidRPr="0099236B">
        <w:rPr>
          <w:rStyle w:val="FunctionTok"/>
          <w:color w:val="D9D9D9" w:themeColor="background1" w:themeShade="D9"/>
        </w:rPr>
        <w:t>merge</w:t>
      </w:r>
      <w:r w:rsidRPr="0099236B">
        <w:rPr>
          <w:rStyle w:val="NormalTok"/>
          <w:color w:val="D9D9D9" w:themeColor="background1" w:themeShade="D9"/>
        </w:rPr>
        <w:t>(</w:t>
      </w:r>
      <w:proofErr w:type="gramEnd"/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birds,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hab, </w:t>
      </w:r>
      <w:r w:rsidRPr="0099236B">
        <w:rPr>
          <w:rStyle w:val="AttributeTok"/>
          <w:color w:val="D9D9D9" w:themeColor="background1" w:themeShade="D9"/>
        </w:rPr>
        <w:t>by=</w:t>
      </w:r>
      <w:r w:rsidRPr="0099236B">
        <w:rPr>
          <w:rStyle w:val="FunctionTok"/>
          <w:color w:val="D9D9D9" w:themeColor="background1" w:themeShade="D9"/>
        </w:rPr>
        <w:t>c</w:t>
      </w:r>
      <w:r w:rsidRPr="0099236B">
        <w:rPr>
          <w:rStyle w:val="NormalTok"/>
          <w:color w:val="D9D9D9" w:themeColor="background1" w:themeShade="D9"/>
        </w:rPr>
        <w:t>(</w:t>
      </w:r>
      <w:r w:rsidRPr="0099236B">
        <w:rPr>
          <w:rStyle w:val="StringTok"/>
          <w:color w:val="D9D9D9" w:themeColor="background1" w:themeShade="D9"/>
        </w:rPr>
        <w:t>"basin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StringTok"/>
          <w:color w:val="D9D9D9" w:themeColor="background1" w:themeShade="D9"/>
        </w:rPr>
        <w:t>"sub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StringTok"/>
          <w:color w:val="D9D9D9" w:themeColor="background1" w:themeShade="D9"/>
        </w:rPr>
        <w:t>"sta"</w:t>
      </w:r>
      <w:r w:rsidRPr="0099236B">
        <w:rPr>
          <w:rStyle w:val="NormalTok"/>
          <w:color w:val="D9D9D9" w:themeColor="background1" w:themeShade="D9"/>
        </w:rPr>
        <w:t>))</w:t>
      </w:r>
      <w:r w:rsidRPr="0099236B">
        <w:rPr>
          <w:color w:val="D9D9D9" w:themeColor="background1" w:themeShade="D9"/>
        </w:rPr>
        <w:br/>
      </w:r>
      <w:r w:rsidRPr="0099236B">
        <w:rPr>
          <w:color w:val="D9D9D9" w:themeColor="background1" w:themeShade="D9"/>
        </w:rPr>
        <w:br/>
      </w:r>
      <w:r w:rsidRPr="0099236B">
        <w:rPr>
          <w:rStyle w:val="CommentTok"/>
          <w:color w:val="D9D9D9" w:themeColor="background1" w:themeShade="D9"/>
        </w:rPr>
        <w:t># Create a contingency table for edge/interior and brown creeper presence/absence</w:t>
      </w:r>
      <w:r w:rsidRPr="0099236B">
        <w:rPr>
          <w:color w:val="D9D9D9" w:themeColor="background1" w:themeShade="D9"/>
        </w:rPr>
        <w:br/>
      </w:r>
      <w:r w:rsidRPr="0099236B">
        <w:rPr>
          <w:rStyle w:val="FunctionTok"/>
          <w:color w:val="D9D9D9" w:themeColor="background1" w:themeShade="D9"/>
        </w:rPr>
        <w:t>table</w:t>
      </w:r>
      <w:r w:rsidRPr="0099236B">
        <w:rPr>
          <w:rStyle w:val="NormalTok"/>
          <w:color w:val="D9D9D9" w:themeColor="background1" w:themeShade="D9"/>
        </w:rPr>
        <w:t>(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birdhab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>s.edge,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birdhab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 xml:space="preserve">BRCR </w:t>
      </w:r>
      <w:r w:rsidRPr="0099236B">
        <w:rPr>
          <w:rStyle w:val="SpecialCharTok"/>
          <w:color w:val="D9D9D9" w:themeColor="background1" w:themeShade="D9"/>
        </w:rPr>
        <w:t>&gt;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DecValTok"/>
          <w:color w:val="D9D9D9" w:themeColor="background1" w:themeShade="D9"/>
        </w:rPr>
        <w:t>0</w:t>
      </w:r>
      <w:r w:rsidRPr="0099236B">
        <w:rPr>
          <w:rStyle w:val="NormalTok"/>
          <w:color w:val="D9D9D9" w:themeColor="background1" w:themeShade="D9"/>
        </w:rPr>
        <w:t>)</w:t>
      </w:r>
    </w:p>
    <w:p w14:paraId="120F6A3D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VerbatimChar"/>
          <w:color w:val="D9D9D9" w:themeColor="background1" w:themeShade="D9"/>
        </w:rPr>
        <w:t xml:space="preserve">##   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  FALSE TRUE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E   144   29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  I   </w:t>
      </w:r>
      <w:proofErr w:type="gramStart"/>
      <w:r w:rsidRPr="0099236B">
        <w:rPr>
          <w:rStyle w:val="VerbatimChar"/>
          <w:color w:val="D9D9D9" w:themeColor="background1" w:themeShade="D9"/>
        </w:rPr>
        <w:t>559  314</w:t>
      </w:r>
      <w:proofErr w:type="gramEnd"/>
    </w:p>
    <w:p w14:paraId="746B5C1B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NormalTok"/>
          <w:color w:val="D9D9D9" w:themeColor="background1" w:themeShade="D9"/>
        </w:rPr>
        <w:t xml:space="preserve">br_creeper_table </w:t>
      </w:r>
      <w:r w:rsidRPr="0099236B">
        <w:rPr>
          <w:rStyle w:val="OtherTok"/>
          <w:color w:val="D9D9D9" w:themeColor="background1" w:themeShade="D9"/>
        </w:rPr>
        <w:t>=</w:t>
      </w:r>
      <w:r w:rsidRPr="0099236B">
        <w:rPr>
          <w:rStyle w:val="NormalTok"/>
          <w:color w:val="D9D9D9" w:themeColor="background1" w:themeShade="D9"/>
        </w:rPr>
        <w:t xml:space="preserve"> </w:t>
      </w:r>
      <w:proofErr w:type="gramStart"/>
      <w:r w:rsidRPr="0099236B">
        <w:rPr>
          <w:rStyle w:val="FunctionTok"/>
          <w:color w:val="D9D9D9" w:themeColor="background1" w:themeShade="D9"/>
        </w:rPr>
        <w:t>table</w:t>
      </w:r>
      <w:r w:rsidRPr="0099236B">
        <w:rPr>
          <w:rStyle w:val="NormalTok"/>
          <w:color w:val="D9D9D9" w:themeColor="background1" w:themeShade="D9"/>
        </w:rPr>
        <w:t>(</w:t>
      </w:r>
      <w:proofErr w:type="gramEnd"/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birdhab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 xml:space="preserve">s.edge, 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birdhab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 xml:space="preserve">BRCR </w:t>
      </w:r>
      <w:r w:rsidRPr="0099236B">
        <w:rPr>
          <w:rStyle w:val="SpecialCharTok"/>
          <w:color w:val="D9D9D9" w:themeColor="background1" w:themeShade="D9"/>
        </w:rPr>
        <w:t>&gt;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DecValTok"/>
          <w:color w:val="D9D9D9" w:themeColor="background1" w:themeShade="D9"/>
        </w:rPr>
        <w:t>0</w:t>
      </w:r>
      <w:r w:rsidRPr="0099236B">
        <w:rPr>
          <w:rStyle w:val="NormalTok"/>
          <w:color w:val="D9D9D9" w:themeColor="background1" w:themeShade="D9"/>
        </w:rPr>
        <w:t xml:space="preserve">)[, </w:t>
      </w:r>
      <w:r w:rsidRPr="0099236B">
        <w:rPr>
          <w:rStyle w:val="DecValTok"/>
          <w:color w:val="D9D9D9" w:themeColor="background1" w:themeShade="D9"/>
        </w:rPr>
        <w:t>2</w:t>
      </w:r>
      <w:r w:rsidRPr="0099236B">
        <w:rPr>
          <w:rStyle w:val="SpecialCharTok"/>
          <w:color w:val="D9D9D9" w:themeColor="background1" w:themeShade="D9"/>
        </w:rPr>
        <w:t>:</w:t>
      </w:r>
      <w:r w:rsidRPr="0099236B">
        <w:rPr>
          <w:rStyle w:val="DecValTok"/>
          <w:color w:val="D9D9D9" w:themeColor="background1" w:themeShade="D9"/>
        </w:rPr>
        <w:t>1</w:t>
      </w:r>
      <w:r w:rsidRPr="0099236B">
        <w:rPr>
          <w:rStyle w:val="NormalTok"/>
          <w:color w:val="D9D9D9" w:themeColor="background1" w:themeShade="D9"/>
        </w:rPr>
        <w:t>]</w:t>
      </w:r>
      <w:r w:rsidRPr="0099236B">
        <w:rPr>
          <w:color w:val="D9D9D9" w:themeColor="background1" w:themeShade="D9"/>
        </w:rPr>
        <w:br/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>br_creeper_table</w:t>
      </w:r>
    </w:p>
    <w:p w14:paraId="55B96F9E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VerbatimChar"/>
          <w:color w:val="D9D9D9" w:themeColor="background1" w:themeShade="D9"/>
        </w:rPr>
        <w:t xml:space="preserve">##   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  TRUE FALSE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E   29   144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  </w:t>
      </w:r>
      <w:proofErr w:type="gramStart"/>
      <w:r w:rsidRPr="0099236B">
        <w:rPr>
          <w:rStyle w:val="VerbatimChar"/>
          <w:color w:val="D9D9D9" w:themeColor="background1" w:themeShade="D9"/>
        </w:rPr>
        <w:t>I  314</w:t>
      </w:r>
      <w:proofErr w:type="gramEnd"/>
      <w:r w:rsidRPr="0099236B">
        <w:rPr>
          <w:rStyle w:val="VerbatimChar"/>
          <w:color w:val="D9D9D9" w:themeColor="background1" w:themeShade="D9"/>
        </w:rPr>
        <w:t xml:space="preserve">   559</w:t>
      </w:r>
    </w:p>
    <w:p w14:paraId="45FBEB52" w14:textId="77777777" w:rsidR="00B143BA" w:rsidRPr="0091576E" w:rsidRDefault="00000000">
      <w:pPr>
        <w:pStyle w:val="SourceCode"/>
        <w:rPr>
          <w:color w:val="D9D9D9" w:themeColor="background1" w:themeShade="D9"/>
        </w:rPr>
      </w:pPr>
      <w:r>
        <w:rPr>
          <w:rStyle w:val="CommentTok"/>
        </w:rPr>
        <w:t>#Q1. The presence/absence of Brown Creepers does not vary between the interior and edge of forest stands.</w:t>
      </w:r>
      <w:r>
        <w:br/>
      </w:r>
      <w:r>
        <w:rPr>
          <w:rStyle w:val="CommentTok"/>
        </w:rPr>
        <w:t>#Q2. Brown Creepers show a significant habitat preference because the p-value is lower than 0.05.</w:t>
      </w:r>
      <w:r>
        <w:br/>
      </w:r>
      <w:r w:rsidRPr="0091576E">
        <w:rPr>
          <w:rStyle w:val="NormalTok"/>
          <w:color w:val="D9D9D9" w:themeColor="background1" w:themeShade="D9"/>
        </w:rPr>
        <w:t xml:space="preserve">chisq_BRCR </w:t>
      </w:r>
      <w:r w:rsidRPr="0091576E">
        <w:rPr>
          <w:rStyle w:val="OtherTok"/>
          <w:color w:val="D9D9D9" w:themeColor="background1" w:themeShade="D9"/>
        </w:rPr>
        <w:t>=</w:t>
      </w:r>
      <w:r w:rsidRPr="0091576E">
        <w:rPr>
          <w:rStyle w:val="NormalTok"/>
          <w:color w:val="D9D9D9" w:themeColor="background1" w:themeShade="D9"/>
        </w:rPr>
        <w:t xml:space="preserve"> </w:t>
      </w:r>
      <w:r w:rsidRPr="0091576E">
        <w:rPr>
          <w:rStyle w:val="FunctionTok"/>
          <w:color w:val="D9D9D9" w:themeColor="background1" w:themeShade="D9"/>
        </w:rPr>
        <w:t>chisq.test</w:t>
      </w:r>
      <w:r w:rsidRPr="0091576E">
        <w:rPr>
          <w:rStyle w:val="NormalTok"/>
          <w:color w:val="D9D9D9" w:themeColor="background1" w:themeShade="D9"/>
        </w:rPr>
        <w:t>(br_creeper_table)</w:t>
      </w:r>
      <w:r w:rsidRPr="0091576E">
        <w:rPr>
          <w:color w:val="D9D9D9" w:themeColor="background1" w:themeShade="D9"/>
        </w:rPr>
        <w:br/>
      </w:r>
      <w:r w:rsidRPr="0091576E">
        <w:rPr>
          <w:rStyle w:val="NormalTok"/>
          <w:color w:val="D9D9D9" w:themeColor="background1" w:themeShade="D9"/>
        </w:rPr>
        <w:t>chisq_BRCR</w:t>
      </w:r>
    </w:p>
    <w:p w14:paraId="6C7F8A58" w14:textId="77777777" w:rsidR="00B143BA" w:rsidRPr="0091576E" w:rsidRDefault="00000000">
      <w:pPr>
        <w:pStyle w:val="SourceCode"/>
        <w:rPr>
          <w:color w:val="D9D9D9" w:themeColor="background1" w:themeShade="D9"/>
        </w:rPr>
      </w:pPr>
      <w:r w:rsidRPr="0091576E">
        <w:rPr>
          <w:rStyle w:val="VerbatimChar"/>
          <w:color w:val="D9D9D9" w:themeColor="background1" w:themeShade="D9"/>
        </w:rPr>
        <w:t xml:space="preserve">## </w:t>
      </w:r>
      <w:r w:rsidRPr="0091576E">
        <w:rPr>
          <w:color w:val="D9D9D9" w:themeColor="background1" w:themeShade="D9"/>
        </w:rPr>
        <w:br/>
      </w:r>
      <w:r w:rsidRPr="0091576E">
        <w:rPr>
          <w:rStyle w:val="VerbatimChar"/>
          <w:color w:val="D9D9D9" w:themeColor="background1" w:themeShade="D9"/>
        </w:rPr>
        <w:t>#</w:t>
      </w:r>
      <w:proofErr w:type="gramStart"/>
      <w:r w:rsidRPr="0091576E">
        <w:rPr>
          <w:rStyle w:val="VerbatimChar"/>
          <w:color w:val="D9D9D9" w:themeColor="background1" w:themeShade="D9"/>
        </w:rPr>
        <w:t>#  Pearson's</w:t>
      </w:r>
      <w:proofErr w:type="gramEnd"/>
      <w:r w:rsidRPr="0091576E">
        <w:rPr>
          <w:rStyle w:val="VerbatimChar"/>
          <w:color w:val="D9D9D9" w:themeColor="background1" w:themeShade="D9"/>
        </w:rPr>
        <w:t xml:space="preserve"> Chi-squared test with Yates' continuity correction</w:t>
      </w:r>
      <w:r w:rsidRPr="0091576E">
        <w:rPr>
          <w:color w:val="D9D9D9" w:themeColor="background1" w:themeShade="D9"/>
        </w:rPr>
        <w:br/>
      </w:r>
      <w:r w:rsidRPr="0091576E">
        <w:rPr>
          <w:rStyle w:val="VerbatimChar"/>
          <w:color w:val="D9D9D9" w:themeColor="background1" w:themeShade="D9"/>
        </w:rPr>
        <w:t xml:space="preserve">## </w:t>
      </w:r>
      <w:r w:rsidRPr="0091576E">
        <w:rPr>
          <w:color w:val="D9D9D9" w:themeColor="background1" w:themeShade="D9"/>
        </w:rPr>
        <w:br/>
      </w:r>
      <w:r w:rsidRPr="0091576E">
        <w:rPr>
          <w:rStyle w:val="VerbatimChar"/>
          <w:color w:val="D9D9D9" w:themeColor="background1" w:themeShade="D9"/>
        </w:rPr>
        <w:lastRenderedPageBreak/>
        <w:t>## data:  br_creeper_table</w:t>
      </w:r>
      <w:r w:rsidRPr="0091576E">
        <w:rPr>
          <w:color w:val="D9D9D9" w:themeColor="background1" w:themeShade="D9"/>
        </w:rPr>
        <w:br/>
      </w:r>
      <w:r w:rsidRPr="0091576E">
        <w:rPr>
          <w:rStyle w:val="VerbatimChar"/>
          <w:color w:val="D9D9D9" w:themeColor="background1" w:themeShade="D9"/>
        </w:rPr>
        <w:t>## X-squared = 23.3, df = 1, p-value = 1.386e-06</w:t>
      </w:r>
    </w:p>
    <w:p w14:paraId="73EB3ED6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FunctionTok"/>
          <w:color w:val="D9D9D9" w:themeColor="background1" w:themeShade="D9"/>
        </w:rPr>
        <w:t>require</w:t>
      </w:r>
      <w:r w:rsidRPr="0099236B">
        <w:rPr>
          <w:rStyle w:val="NormalTok"/>
          <w:color w:val="D9D9D9" w:themeColor="background1" w:themeShade="D9"/>
        </w:rPr>
        <w:t>(palmerpenguins)</w:t>
      </w:r>
    </w:p>
    <w:p w14:paraId="22D69519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VerbatimChar"/>
          <w:color w:val="D9D9D9" w:themeColor="background1" w:themeShade="D9"/>
        </w:rPr>
        <w:t>## Loading required package: palmerpenguins</w:t>
      </w:r>
    </w:p>
    <w:p w14:paraId="1D22B594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FunctionTok"/>
          <w:color w:val="D9D9D9" w:themeColor="background1" w:themeShade="D9"/>
        </w:rPr>
        <w:t>head</w:t>
      </w:r>
      <w:r w:rsidRPr="0099236B">
        <w:rPr>
          <w:rStyle w:val="NormalTok"/>
          <w:color w:val="D9D9D9" w:themeColor="background1" w:themeShade="D9"/>
        </w:rPr>
        <w:t>(penguins)</w:t>
      </w:r>
    </w:p>
    <w:p w14:paraId="579CABE8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VerbatimChar"/>
          <w:color w:val="D9D9D9" w:themeColor="background1" w:themeShade="D9"/>
        </w:rPr>
        <w:t>## # A tibble: 6 × 8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  species island bill_length_mm bill_depth_mm flipper_length_… body_mass_g sex 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&lt;fct&gt;   &lt;fct&gt;           &lt;dbl&gt;         &lt;dbl&gt;            &lt;int&gt;       &lt;int&gt; &lt;fct&gt;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1 </w:t>
      </w:r>
      <w:proofErr w:type="gramStart"/>
      <w:r w:rsidRPr="0099236B">
        <w:rPr>
          <w:rStyle w:val="VerbatimChar"/>
          <w:color w:val="D9D9D9" w:themeColor="background1" w:themeShade="D9"/>
        </w:rPr>
        <w:t>Adelie  Torge</w:t>
      </w:r>
      <w:proofErr w:type="gramEnd"/>
      <w:r w:rsidRPr="0099236B">
        <w:rPr>
          <w:rStyle w:val="VerbatimChar"/>
          <w:color w:val="D9D9D9" w:themeColor="background1" w:themeShade="D9"/>
        </w:rPr>
        <w:t xml:space="preserve">…           39.1          18.7              181        3750 male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2 </w:t>
      </w:r>
      <w:proofErr w:type="gramStart"/>
      <w:r w:rsidRPr="0099236B">
        <w:rPr>
          <w:rStyle w:val="VerbatimChar"/>
          <w:color w:val="D9D9D9" w:themeColor="background1" w:themeShade="D9"/>
        </w:rPr>
        <w:t>Adelie  Torge</w:t>
      </w:r>
      <w:proofErr w:type="gramEnd"/>
      <w:r w:rsidRPr="0099236B">
        <w:rPr>
          <w:rStyle w:val="VerbatimChar"/>
          <w:color w:val="D9D9D9" w:themeColor="background1" w:themeShade="D9"/>
        </w:rPr>
        <w:t>…           39.5          17.4              186        3800 fema…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3 </w:t>
      </w:r>
      <w:proofErr w:type="gramStart"/>
      <w:r w:rsidRPr="0099236B">
        <w:rPr>
          <w:rStyle w:val="VerbatimChar"/>
          <w:color w:val="D9D9D9" w:themeColor="background1" w:themeShade="D9"/>
        </w:rPr>
        <w:t>Adelie  Torge</w:t>
      </w:r>
      <w:proofErr w:type="gramEnd"/>
      <w:r w:rsidRPr="0099236B">
        <w:rPr>
          <w:rStyle w:val="VerbatimChar"/>
          <w:color w:val="D9D9D9" w:themeColor="background1" w:themeShade="D9"/>
        </w:rPr>
        <w:t>…           40.3          18                195        3250 fema…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4 </w:t>
      </w:r>
      <w:proofErr w:type="gramStart"/>
      <w:r w:rsidRPr="0099236B">
        <w:rPr>
          <w:rStyle w:val="VerbatimChar"/>
          <w:color w:val="D9D9D9" w:themeColor="background1" w:themeShade="D9"/>
        </w:rPr>
        <w:t>Adelie  Torge</w:t>
      </w:r>
      <w:proofErr w:type="gramEnd"/>
      <w:r w:rsidRPr="0099236B">
        <w:rPr>
          <w:rStyle w:val="VerbatimChar"/>
          <w:color w:val="D9D9D9" w:themeColor="background1" w:themeShade="D9"/>
        </w:rPr>
        <w:t xml:space="preserve">…           NA            NA                 NA          NA &lt;NA&gt;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5 </w:t>
      </w:r>
      <w:proofErr w:type="gramStart"/>
      <w:r w:rsidRPr="0099236B">
        <w:rPr>
          <w:rStyle w:val="VerbatimChar"/>
          <w:color w:val="D9D9D9" w:themeColor="background1" w:themeShade="D9"/>
        </w:rPr>
        <w:t>Adelie  Torge</w:t>
      </w:r>
      <w:proofErr w:type="gramEnd"/>
      <w:r w:rsidRPr="0099236B">
        <w:rPr>
          <w:rStyle w:val="VerbatimChar"/>
          <w:color w:val="D9D9D9" w:themeColor="background1" w:themeShade="D9"/>
        </w:rPr>
        <w:t>…           36.7          19.3              193        3450 fema…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6 </w:t>
      </w:r>
      <w:proofErr w:type="gramStart"/>
      <w:r w:rsidRPr="0099236B">
        <w:rPr>
          <w:rStyle w:val="VerbatimChar"/>
          <w:color w:val="D9D9D9" w:themeColor="background1" w:themeShade="D9"/>
        </w:rPr>
        <w:t>Adelie  Torge</w:t>
      </w:r>
      <w:proofErr w:type="gramEnd"/>
      <w:r w:rsidRPr="0099236B">
        <w:rPr>
          <w:rStyle w:val="VerbatimChar"/>
          <w:color w:val="D9D9D9" w:themeColor="background1" w:themeShade="D9"/>
        </w:rPr>
        <w:t xml:space="preserve">…           39.3          20.6              190        3650 </w:t>
      </w:r>
      <w:proofErr w:type="gramStart"/>
      <w:r w:rsidRPr="0099236B">
        <w:rPr>
          <w:rStyle w:val="VerbatimChar"/>
          <w:color w:val="D9D9D9" w:themeColor="background1" w:themeShade="D9"/>
        </w:rPr>
        <w:t>male</w:t>
      </w:r>
      <w:proofErr w:type="gramEnd"/>
      <w:r w:rsidRPr="0099236B">
        <w:rPr>
          <w:rStyle w:val="VerbatimChar"/>
          <w:color w:val="D9D9D9" w:themeColor="background1" w:themeShade="D9"/>
        </w:rPr>
        <w:t xml:space="preserve">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# … with 1 more variable: year &lt;int&gt;</w:t>
      </w:r>
    </w:p>
    <w:p w14:paraId="307BC583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>
        <w:rPr>
          <w:rStyle w:val="CommentTok"/>
        </w:rPr>
        <w:t>#Q3</w:t>
      </w:r>
      <w:r>
        <w:br/>
      </w:r>
      <w:r>
        <w:rPr>
          <w:rStyle w:val="NormalTok"/>
        </w:rPr>
        <w:t xml:space="preserve">fit_speci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body_mass_g </w:t>
      </w:r>
      <w:r>
        <w:rPr>
          <w:rStyle w:val="SpecialCharTok"/>
        </w:rPr>
        <w:t>~</w:t>
      </w:r>
      <w:r>
        <w:rPr>
          <w:rStyle w:val="NormalTok"/>
        </w:rPr>
        <w:t xml:space="preserve"> species, </w:t>
      </w:r>
      <w:r>
        <w:rPr>
          <w:rStyle w:val="AttributeTok"/>
        </w:rPr>
        <w:t>data =</w:t>
      </w:r>
      <w:r>
        <w:rPr>
          <w:rStyle w:val="NormalTok"/>
        </w:rPr>
        <w:t xml:space="preserve"> penguins)</w:t>
      </w:r>
      <w:r>
        <w:br/>
      </w:r>
      <w:r>
        <w:rPr>
          <w:rStyle w:val="CommentTok"/>
        </w:rPr>
        <w:t>#Q4</w:t>
      </w:r>
      <w:r>
        <w:br/>
      </w:r>
      <w:r>
        <w:rPr>
          <w:rStyle w:val="NormalTok"/>
        </w:rPr>
        <w:t xml:space="preserve">fit_s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body_mass_g </w:t>
      </w:r>
      <w:r>
        <w:rPr>
          <w:rStyle w:val="SpecialCharTok"/>
        </w:rPr>
        <w:t>~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penguins)</w:t>
      </w:r>
      <w:r>
        <w:br/>
      </w:r>
      <w:r>
        <w:rPr>
          <w:rStyle w:val="CommentTok"/>
        </w:rPr>
        <w:t>#Q5</w:t>
      </w:r>
      <w:r>
        <w:br/>
      </w:r>
      <w:r>
        <w:rPr>
          <w:rStyle w:val="NormalTok"/>
        </w:rPr>
        <w:t xml:space="preserve">fit_bot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body_mass_g </w:t>
      </w:r>
      <w:r>
        <w:rPr>
          <w:rStyle w:val="SpecialCharTok"/>
        </w:rPr>
        <w:t>~</w:t>
      </w:r>
      <w:r>
        <w:rPr>
          <w:rStyle w:val="NormalTok"/>
        </w:rPr>
        <w:t xml:space="preserve"> sex</w:t>
      </w:r>
      <w:r>
        <w:rPr>
          <w:rStyle w:val="SpecialCharTok"/>
        </w:rPr>
        <w:t>*</w:t>
      </w:r>
      <w:r>
        <w:rPr>
          <w:rStyle w:val="NormalTok"/>
        </w:rPr>
        <w:t xml:space="preserve">species, </w:t>
      </w:r>
      <w:r>
        <w:rPr>
          <w:rStyle w:val="AttributeTok"/>
        </w:rPr>
        <w:t>data =</w:t>
      </w:r>
      <w:r>
        <w:rPr>
          <w:rStyle w:val="NormalTok"/>
        </w:rPr>
        <w:t xml:space="preserve"> penguins)</w:t>
      </w:r>
      <w:r>
        <w:br/>
      </w:r>
      <w:r>
        <w:br/>
      </w:r>
      <w:r>
        <w:rPr>
          <w:rStyle w:val="CommentTok"/>
        </w:rPr>
        <w:t>#Q6</w:t>
      </w:r>
      <w:r>
        <w:br/>
      </w:r>
      <w:r w:rsidRPr="0099236B">
        <w:rPr>
          <w:rStyle w:val="FunctionTok"/>
          <w:color w:val="D9D9D9" w:themeColor="background1" w:themeShade="D9"/>
        </w:rPr>
        <w:t>boxplot</w:t>
      </w:r>
      <w:r w:rsidRPr="0099236B">
        <w:rPr>
          <w:rStyle w:val="NormalTok"/>
          <w:color w:val="D9D9D9" w:themeColor="background1" w:themeShade="D9"/>
        </w:rPr>
        <w:t xml:space="preserve">(body_mass_g </w:t>
      </w:r>
      <w:r w:rsidRPr="0099236B">
        <w:rPr>
          <w:rStyle w:val="SpecialCharTok"/>
          <w:color w:val="D9D9D9" w:themeColor="background1" w:themeShade="D9"/>
        </w:rPr>
        <w:t>~</w:t>
      </w:r>
      <w:r w:rsidRPr="0099236B">
        <w:rPr>
          <w:rStyle w:val="NormalTok"/>
          <w:color w:val="D9D9D9" w:themeColor="background1" w:themeShade="D9"/>
        </w:rPr>
        <w:t xml:space="preserve"> species, </w:t>
      </w:r>
      <w:r w:rsidRPr="0099236B">
        <w:rPr>
          <w:rStyle w:val="AttributeTok"/>
          <w:color w:val="D9D9D9" w:themeColor="background1" w:themeShade="D9"/>
        </w:rPr>
        <w:t>data =</w:t>
      </w:r>
      <w:r w:rsidRPr="0099236B">
        <w:rPr>
          <w:rStyle w:val="NormalTok"/>
          <w:color w:val="D9D9D9" w:themeColor="background1" w:themeShade="D9"/>
        </w:rPr>
        <w:t xml:space="preserve"> penguins, </w:t>
      </w:r>
      <w:r w:rsidRPr="0099236B">
        <w:rPr>
          <w:rStyle w:val="AttributeTok"/>
          <w:color w:val="D9D9D9" w:themeColor="background1" w:themeShade="D9"/>
        </w:rPr>
        <w:t>main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Boxplot for the fit_species model"</w:t>
      </w:r>
      <w:r w:rsidRPr="0099236B">
        <w:rPr>
          <w:rStyle w:val="NormalTok"/>
          <w:color w:val="D9D9D9" w:themeColor="background1" w:themeShade="D9"/>
        </w:rPr>
        <w:t>)</w:t>
      </w:r>
    </w:p>
    <w:p w14:paraId="17551174" w14:textId="77777777" w:rsidR="00B143B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B8F8B6" wp14:editId="2E2A1ABC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8B40F8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>
        <w:rPr>
          <w:rStyle w:val="CommentTok"/>
        </w:rPr>
        <w:t>#Q7</w:t>
      </w:r>
      <w:r>
        <w:br/>
      </w:r>
      <w:proofErr w:type="gramStart"/>
      <w:r w:rsidRPr="0099236B">
        <w:rPr>
          <w:rStyle w:val="FunctionTok"/>
          <w:color w:val="D9D9D9" w:themeColor="background1" w:themeShade="D9"/>
        </w:rPr>
        <w:t>boxplot</w:t>
      </w:r>
      <w:r w:rsidRPr="0099236B">
        <w:rPr>
          <w:rStyle w:val="NormalTok"/>
          <w:color w:val="D9D9D9" w:themeColor="background1" w:themeShade="D9"/>
        </w:rPr>
        <w:t>(</w:t>
      </w:r>
      <w:proofErr w:type="gramEnd"/>
      <w:r w:rsidRPr="0099236B">
        <w:rPr>
          <w:rStyle w:val="NormalTok"/>
          <w:color w:val="D9D9D9" w:themeColor="background1" w:themeShade="D9"/>
        </w:rPr>
        <w:t xml:space="preserve">body_mass_g </w:t>
      </w:r>
      <w:r w:rsidRPr="0099236B">
        <w:rPr>
          <w:rStyle w:val="SpecialCharTok"/>
          <w:color w:val="D9D9D9" w:themeColor="background1" w:themeShade="D9"/>
        </w:rPr>
        <w:t>~</w:t>
      </w:r>
      <w:r w:rsidRPr="0099236B">
        <w:rPr>
          <w:rStyle w:val="NormalTok"/>
          <w:color w:val="D9D9D9" w:themeColor="background1" w:themeShade="D9"/>
        </w:rPr>
        <w:t xml:space="preserve"> sex, </w:t>
      </w:r>
      <w:r w:rsidRPr="0099236B">
        <w:rPr>
          <w:rStyle w:val="AttributeTok"/>
          <w:color w:val="D9D9D9" w:themeColor="background1" w:themeShade="D9"/>
        </w:rPr>
        <w:t>data =</w:t>
      </w:r>
      <w:r w:rsidRPr="0099236B">
        <w:rPr>
          <w:rStyle w:val="NormalTok"/>
          <w:color w:val="D9D9D9" w:themeColor="background1" w:themeShade="D9"/>
        </w:rPr>
        <w:t xml:space="preserve"> penguins, </w:t>
      </w:r>
      <w:r w:rsidRPr="0099236B">
        <w:rPr>
          <w:rStyle w:val="AttributeTok"/>
          <w:color w:val="D9D9D9" w:themeColor="background1" w:themeShade="D9"/>
        </w:rPr>
        <w:t>main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Boxplot for the fit_sex model"</w:t>
      </w:r>
      <w:r w:rsidRPr="0099236B">
        <w:rPr>
          <w:rStyle w:val="NormalTok"/>
          <w:color w:val="D9D9D9" w:themeColor="background1" w:themeShade="D9"/>
        </w:rPr>
        <w:t>)</w:t>
      </w:r>
    </w:p>
    <w:p w14:paraId="3A483BEB" w14:textId="77777777" w:rsidR="00B143B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050761D" wp14:editId="49D00BE1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9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F6757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>
        <w:rPr>
          <w:rStyle w:val="CommentTok"/>
        </w:rPr>
        <w:t>#Q8</w:t>
      </w:r>
      <w:r>
        <w:br/>
      </w:r>
      <w:proofErr w:type="gramStart"/>
      <w:r w:rsidRPr="0099236B">
        <w:rPr>
          <w:rStyle w:val="FunctionTok"/>
          <w:color w:val="D9D9D9" w:themeColor="background1" w:themeShade="D9"/>
        </w:rPr>
        <w:t>boxplot</w:t>
      </w:r>
      <w:r w:rsidRPr="0099236B">
        <w:rPr>
          <w:rStyle w:val="NormalTok"/>
          <w:color w:val="D9D9D9" w:themeColor="background1" w:themeShade="D9"/>
        </w:rPr>
        <w:t>(</w:t>
      </w:r>
      <w:proofErr w:type="gramEnd"/>
      <w:r w:rsidRPr="0099236B">
        <w:rPr>
          <w:rStyle w:val="NormalTok"/>
          <w:color w:val="D9D9D9" w:themeColor="background1" w:themeShade="D9"/>
        </w:rPr>
        <w:t xml:space="preserve">body_mass_g </w:t>
      </w:r>
      <w:r w:rsidRPr="0099236B">
        <w:rPr>
          <w:rStyle w:val="SpecialCharTok"/>
          <w:color w:val="D9D9D9" w:themeColor="background1" w:themeShade="D9"/>
        </w:rPr>
        <w:t>~</w:t>
      </w:r>
      <w:r w:rsidRPr="0099236B">
        <w:rPr>
          <w:rStyle w:val="NormalTok"/>
          <w:color w:val="D9D9D9" w:themeColor="background1" w:themeShade="D9"/>
        </w:rPr>
        <w:t xml:space="preserve"> sex</w:t>
      </w:r>
      <w:r w:rsidRPr="0099236B">
        <w:rPr>
          <w:rStyle w:val="SpecialCharTok"/>
          <w:color w:val="D9D9D9" w:themeColor="background1" w:themeShade="D9"/>
        </w:rPr>
        <w:t>*</w:t>
      </w:r>
      <w:r w:rsidRPr="0099236B">
        <w:rPr>
          <w:rStyle w:val="NormalTok"/>
          <w:color w:val="D9D9D9" w:themeColor="background1" w:themeShade="D9"/>
        </w:rPr>
        <w:t xml:space="preserve">species, </w:t>
      </w:r>
      <w:r w:rsidRPr="0099236B">
        <w:rPr>
          <w:rStyle w:val="AttributeTok"/>
          <w:color w:val="D9D9D9" w:themeColor="background1" w:themeShade="D9"/>
        </w:rPr>
        <w:t>data =</w:t>
      </w:r>
      <w:r w:rsidRPr="0099236B">
        <w:rPr>
          <w:rStyle w:val="NormalTok"/>
          <w:color w:val="D9D9D9" w:themeColor="background1" w:themeShade="D9"/>
        </w:rPr>
        <w:t xml:space="preserve"> penguins, </w:t>
      </w:r>
      <w:r w:rsidRPr="0099236B">
        <w:rPr>
          <w:rStyle w:val="AttributeTok"/>
          <w:color w:val="D9D9D9" w:themeColor="background1" w:themeShade="D9"/>
        </w:rPr>
        <w:t>las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DecValTok"/>
          <w:color w:val="D9D9D9" w:themeColor="background1" w:themeShade="D9"/>
        </w:rPr>
        <w:t>3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AttributeTok"/>
          <w:color w:val="D9D9D9" w:themeColor="background1" w:themeShade="D9"/>
        </w:rPr>
        <w:t>names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FunctionTok"/>
          <w:color w:val="D9D9D9" w:themeColor="background1" w:themeShade="D9"/>
        </w:rPr>
        <w:t>c</w:t>
      </w:r>
      <w:r w:rsidRPr="0099236B">
        <w:rPr>
          <w:rStyle w:val="NormalTok"/>
          <w:color w:val="D9D9D9" w:themeColor="background1" w:themeShade="D9"/>
        </w:rPr>
        <w:t>(</w:t>
      </w:r>
      <w:r w:rsidRPr="0099236B">
        <w:rPr>
          <w:rStyle w:val="StringTok"/>
          <w:color w:val="D9D9D9" w:themeColor="background1" w:themeShade="D9"/>
        </w:rPr>
        <w:t xml:space="preserve">"female </w:t>
      </w:r>
      <w:r w:rsidRPr="0099236B">
        <w:rPr>
          <w:rStyle w:val="SpecialCharTok"/>
          <w:color w:val="D9D9D9" w:themeColor="background1" w:themeShade="D9"/>
        </w:rPr>
        <w:t>\n</w:t>
      </w:r>
      <w:r w:rsidRPr="0099236B">
        <w:rPr>
          <w:rStyle w:val="StringTok"/>
          <w:color w:val="D9D9D9" w:themeColor="background1" w:themeShade="D9"/>
        </w:rPr>
        <w:t xml:space="preserve"> Adelie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StringTok"/>
          <w:color w:val="D9D9D9" w:themeColor="background1" w:themeShade="D9"/>
        </w:rPr>
        <w:t xml:space="preserve">"male </w:t>
      </w:r>
      <w:r w:rsidRPr="0099236B">
        <w:rPr>
          <w:rStyle w:val="SpecialCharTok"/>
          <w:color w:val="D9D9D9" w:themeColor="background1" w:themeShade="D9"/>
        </w:rPr>
        <w:t>\n</w:t>
      </w:r>
      <w:r w:rsidRPr="0099236B">
        <w:rPr>
          <w:rStyle w:val="StringTok"/>
          <w:color w:val="D9D9D9" w:themeColor="background1" w:themeShade="D9"/>
        </w:rPr>
        <w:t xml:space="preserve"> Adelie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StringTok"/>
          <w:color w:val="D9D9D9" w:themeColor="background1" w:themeShade="D9"/>
        </w:rPr>
        <w:t xml:space="preserve">"female </w:t>
      </w:r>
      <w:r w:rsidRPr="0099236B">
        <w:rPr>
          <w:rStyle w:val="SpecialCharTok"/>
          <w:color w:val="D9D9D9" w:themeColor="background1" w:themeShade="D9"/>
        </w:rPr>
        <w:t>\n</w:t>
      </w:r>
      <w:r w:rsidRPr="0099236B">
        <w:rPr>
          <w:rStyle w:val="StringTok"/>
          <w:color w:val="D9D9D9" w:themeColor="background1" w:themeShade="D9"/>
        </w:rPr>
        <w:t xml:space="preserve"> Chinstrap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StringTok"/>
          <w:color w:val="D9D9D9" w:themeColor="background1" w:themeShade="D9"/>
        </w:rPr>
        <w:t xml:space="preserve">"male </w:t>
      </w:r>
      <w:r w:rsidRPr="0099236B">
        <w:rPr>
          <w:rStyle w:val="SpecialCharTok"/>
          <w:color w:val="D9D9D9" w:themeColor="background1" w:themeShade="D9"/>
        </w:rPr>
        <w:t>\n</w:t>
      </w:r>
      <w:r w:rsidRPr="0099236B">
        <w:rPr>
          <w:rStyle w:val="StringTok"/>
          <w:color w:val="D9D9D9" w:themeColor="background1" w:themeShade="D9"/>
        </w:rPr>
        <w:t xml:space="preserve"> Chinstrap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StringTok"/>
          <w:color w:val="D9D9D9" w:themeColor="background1" w:themeShade="D9"/>
        </w:rPr>
        <w:t xml:space="preserve">"female </w:t>
      </w:r>
      <w:r w:rsidRPr="0099236B">
        <w:rPr>
          <w:rStyle w:val="SpecialCharTok"/>
          <w:color w:val="D9D9D9" w:themeColor="background1" w:themeShade="D9"/>
        </w:rPr>
        <w:t>\n</w:t>
      </w:r>
      <w:r w:rsidRPr="0099236B">
        <w:rPr>
          <w:rStyle w:val="StringTok"/>
          <w:color w:val="D9D9D9" w:themeColor="background1" w:themeShade="D9"/>
        </w:rPr>
        <w:t xml:space="preserve"> Gentoo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StringTok"/>
          <w:color w:val="D9D9D9" w:themeColor="background1" w:themeShade="D9"/>
        </w:rPr>
        <w:t xml:space="preserve">"male </w:t>
      </w:r>
      <w:r w:rsidRPr="0099236B">
        <w:rPr>
          <w:rStyle w:val="SpecialCharTok"/>
          <w:color w:val="D9D9D9" w:themeColor="background1" w:themeShade="D9"/>
        </w:rPr>
        <w:t>\n</w:t>
      </w:r>
      <w:r w:rsidRPr="0099236B">
        <w:rPr>
          <w:rStyle w:val="StringTok"/>
          <w:color w:val="D9D9D9" w:themeColor="background1" w:themeShade="D9"/>
        </w:rPr>
        <w:t xml:space="preserve"> Gentoo"</w:t>
      </w:r>
      <w:r w:rsidRPr="0099236B">
        <w:rPr>
          <w:rStyle w:val="NormalTok"/>
          <w:color w:val="D9D9D9" w:themeColor="background1" w:themeShade="D9"/>
        </w:rPr>
        <w:t xml:space="preserve">), </w:t>
      </w:r>
      <w:r w:rsidRPr="0099236B">
        <w:rPr>
          <w:rStyle w:val="AttributeTok"/>
          <w:color w:val="D9D9D9" w:themeColor="background1" w:themeShade="D9"/>
        </w:rPr>
        <w:t>ylab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body mass (g)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AttributeTok"/>
          <w:color w:val="D9D9D9" w:themeColor="background1" w:themeShade="D9"/>
        </w:rPr>
        <w:t>xlab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AttributeTok"/>
          <w:color w:val="D9D9D9" w:themeColor="background1" w:themeShade="D9"/>
        </w:rPr>
        <w:t>main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Boxplot for the fit_both model"</w:t>
      </w:r>
      <w:r w:rsidRPr="0099236B">
        <w:rPr>
          <w:rStyle w:val="NormalTok"/>
          <w:color w:val="D9D9D9" w:themeColor="background1" w:themeShade="D9"/>
        </w:rPr>
        <w:t>)</w:t>
      </w:r>
    </w:p>
    <w:p w14:paraId="359C143A" w14:textId="77777777" w:rsidR="00B143B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D648C4E" wp14:editId="256776D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9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C0C193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>
        <w:rPr>
          <w:rStyle w:val="CommentTok"/>
        </w:rPr>
        <w:t>#Q9</w:t>
      </w:r>
      <w:r>
        <w:br/>
      </w:r>
      <w:r>
        <w:rPr>
          <w:rStyle w:val="CommentTok"/>
        </w:rPr>
        <w:t>#fit_species model may have problems fulfilling the homogeneity assumption because the boxes have very different width.</w:t>
      </w:r>
      <w:r>
        <w:br/>
      </w:r>
      <w:r>
        <w:br/>
      </w:r>
      <w:r>
        <w:rPr>
          <w:rStyle w:val="CommentTok"/>
        </w:rPr>
        <w:t>#Q10. The null hypothesis of the Bartlett test is that the variances are the same among groups.</w:t>
      </w:r>
      <w:r>
        <w:br/>
      </w:r>
      <w:r>
        <w:rPr>
          <w:rStyle w:val="CommentTok"/>
        </w:rPr>
        <w:t>#Q11. 0.0501</w:t>
      </w:r>
      <w:r>
        <w:br/>
      </w:r>
      <w:r w:rsidRPr="0099236B">
        <w:rPr>
          <w:rStyle w:val="FunctionTok"/>
          <w:color w:val="D9D9D9" w:themeColor="background1" w:themeShade="D9"/>
        </w:rPr>
        <w:t>bartlett.test</w:t>
      </w:r>
      <w:r w:rsidRPr="0099236B">
        <w:rPr>
          <w:rStyle w:val="NormalTok"/>
          <w:color w:val="D9D9D9" w:themeColor="background1" w:themeShade="D9"/>
        </w:rPr>
        <w:t xml:space="preserve">(body_mass_g </w:t>
      </w:r>
      <w:r w:rsidRPr="0099236B">
        <w:rPr>
          <w:rStyle w:val="SpecialCharTok"/>
          <w:color w:val="D9D9D9" w:themeColor="background1" w:themeShade="D9"/>
        </w:rPr>
        <w:t>~</w:t>
      </w:r>
      <w:r w:rsidRPr="0099236B">
        <w:rPr>
          <w:rStyle w:val="NormalTok"/>
          <w:color w:val="D9D9D9" w:themeColor="background1" w:themeShade="D9"/>
        </w:rPr>
        <w:t xml:space="preserve"> species, </w:t>
      </w:r>
      <w:r w:rsidRPr="0099236B">
        <w:rPr>
          <w:rStyle w:val="AttributeTok"/>
          <w:color w:val="D9D9D9" w:themeColor="background1" w:themeShade="D9"/>
        </w:rPr>
        <w:t>data =</w:t>
      </w:r>
      <w:r w:rsidRPr="0099236B">
        <w:rPr>
          <w:rStyle w:val="NormalTok"/>
          <w:color w:val="D9D9D9" w:themeColor="background1" w:themeShade="D9"/>
        </w:rPr>
        <w:t xml:space="preserve"> penguins)</w:t>
      </w:r>
    </w:p>
    <w:p w14:paraId="60CEF7B9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VerbatimChar"/>
          <w:color w:val="D9D9D9" w:themeColor="background1" w:themeShade="D9"/>
        </w:rPr>
        <w:t xml:space="preserve">##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</w:t>
      </w:r>
      <w:proofErr w:type="gramStart"/>
      <w:r w:rsidRPr="0099236B">
        <w:rPr>
          <w:rStyle w:val="VerbatimChar"/>
          <w:color w:val="D9D9D9" w:themeColor="background1" w:themeShade="D9"/>
        </w:rPr>
        <w:t>#  Bartlett</w:t>
      </w:r>
      <w:proofErr w:type="gramEnd"/>
      <w:r w:rsidRPr="0099236B">
        <w:rPr>
          <w:rStyle w:val="VerbatimChar"/>
          <w:color w:val="D9D9D9" w:themeColor="background1" w:themeShade="D9"/>
        </w:rPr>
        <w:t xml:space="preserve"> test of homogeneity of variances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data:  body_mass_g by species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Bartlett's K-squared = 5.9895, df = 2, p-value = 0.05005</w:t>
      </w:r>
    </w:p>
    <w:p w14:paraId="7F024D71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>
        <w:rPr>
          <w:rStyle w:val="CommentTok"/>
        </w:rPr>
        <w:t>#Q12. 0.0319</w:t>
      </w:r>
      <w:r>
        <w:br/>
      </w:r>
      <w:r w:rsidRPr="0099236B">
        <w:rPr>
          <w:rStyle w:val="FunctionTok"/>
          <w:color w:val="D9D9D9" w:themeColor="background1" w:themeShade="D9"/>
        </w:rPr>
        <w:t>bartlett.test</w:t>
      </w:r>
      <w:r w:rsidRPr="0099236B">
        <w:rPr>
          <w:rStyle w:val="NormalTok"/>
          <w:color w:val="D9D9D9" w:themeColor="background1" w:themeShade="D9"/>
        </w:rPr>
        <w:t xml:space="preserve">(body_mass_g </w:t>
      </w:r>
      <w:r w:rsidRPr="0099236B">
        <w:rPr>
          <w:rStyle w:val="SpecialCharTok"/>
          <w:color w:val="D9D9D9" w:themeColor="background1" w:themeShade="D9"/>
        </w:rPr>
        <w:t>~</w:t>
      </w:r>
      <w:r w:rsidRPr="0099236B">
        <w:rPr>
          <w:rStyle w:val="NormalTok"/>
          <w:color w:val="D9D9D9" w:themeColor="background1" w:themeShade="D9"/>
        </w:rPr>
        <w:t xml:space="preserve"> sex, </w:t>
      </w:r>
      <w:r w:rsidRPr="0099236B">
        <w:rPr>
          <w:rStyle w:val="AttributeTok"/>
          <w:color w:val="D9D9D9" w:themeColor="background1" w:themeShade="D9"/>
        </w:rPr>
        <w:t>data =</w:t>
      </w:r>
      <w:r w:rsidRPr="0099236B">
        <w:rPr>
          <w:rStyle w:val="NormalTok"/>
          <w:color w:val="D9D9D9" w:themeColor="background1" w:themeShade="D9"/>
        </w:rPr>
        <w:t xml:space="preserve"> penguins)</w:t>
      </w:r>
    </w:p>
    <w:p w14:paraId="1661F512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VerbatimChar"/>
          <w:color w:val="D9D9D9" w:themeColor="background1" w:themeShade="D9"/>
        </w:rPr>
        <w:t xml:space="preserve">##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</w:t>
      </w:r>
      <w:proofErr w:type="gramStart"/>
      <w:r w:rsidRPr="0099236B">
        <w:rPr>
          <w:rStyle w:val="VerbatimChar"/>
          <w:color w:val="D9D9D9" w:themeColor="background1" w:themeShade="D9"/>
        </w:rPr>
        <w:t>#  Bartlett</w:t>
      </w:r>
      <w:proofErr w:type="gramEnd"/>
      <w:r w:rsidRPr="0099236B">
        <w:rPr>
          <w:rStyle w:val="VerbatimChar"/>
          <w:color w:val="D9D9D9" w:themeColor="background1" w:themeShade="D9"/>
        </w:rPr>
        <w:t xml:space="preserve"> test of homogeneity of variances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data:  body_mass_g by sex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Bartlett's K-squared = 4.6017, df = 1, p-value = 0.03194</w:t>
      </w:r>
    </w:p>
    <w:p w14:paraId="47036152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>
        <w:rPr>
          <w:rStyle w:val="CommentTok"/>
        </w:rPr>
        <w:lastRenderedPageBreak/>
        <w:t>#Q13. 0.1741</w:t>
      </w:r>
      <w:r>
        <w:br/>
      </w:r>
      <w:r w:rsidRPr="0099236B">
        <w:rPr>
          <w:rStyle w:val="NormalTok"/>
          <w:color w:val="D9D9D9" w:themeColor="background1" w:themeShade="D9"/>
        </w:rPr>
        <w:t xml:space="preserve">dat_groups </w:t>
      </w:r>
      <w:r w:rsidRPr="0099236B">
        <w:rPr>
          <w:rStyle w:val="OtherTok"/>
          <w:color w:val="D9D9D9" w:themeColor="background1" w:themeShade="D9"/>
        </w:rPr>
        <w:t>=</w:t>
      </w:r>
      <w:r w:rsidRPr="0099236B">
        <w:rPr>
          <w:rStyle w:val="NormalTok"/>
          <w:color w:val="D9D9D9" w:themeColor="background1" w:themeShade="D9"/>
        </w:rPr>
        <w:t xml:space="preserve"> </w:t>
      </w:r>
      <w:proofErr w:type="gramStart"/>
      <w:r w:rsidRPr="0099236B">
        <w:rPr>
          <w:rStyle w:val="FunctionTok"/>
          <w:color w:val="D9D9D9" w:themeColor="background1" w:themeShade="D9"/>
        </w:rPr>
        <w:t>aggregate</w:t>
      </w:r>
      <w:r w:rsidRPr="0099236B">
        <w:rPr>
          <w:rStyle w:val="NormalTok"/>
          <w:color w:val="D9D9D9" w:themeColor="background1" w:themeShade="D9"/>
        </w:rPr>
        <w:t>(</w:t>
      </w:r>
      <w:proofErr w:type="gramEnd"/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body_mass_g </w:t>
      </w:r>
      <w:r w:rsidRPr="0099236B">
        <w:rPr>
          <w:rStyle w:val="SpecialCharTok"/>
          <w:color w:val="D9D9D9" w:themeColor="background1" w:themeShade="D9"/>
        </w:rPr>
        <w:t>~</w:t>
      </w:r>
      <w:r w:rsidRPr="0099236B">
        <w:rPr>
          <w:rStyle w:val="NormalTok"/>
          <w:color w:val="D9D9D9" w:themeColor="background1" w:themeShade="D9"/>
        </w:rPr>
        <w:t xml:space="preserve"> sex</w:t>
      </w:r>
      <w:r w:rsidRPr="0099236B">
        <w:rPr>
          <w:rStyle w:val="SpecialCharTok"/>
          <w:color w:val="D9D9D9" w:themeColor="background1" w:themeShade="D9"/>
        </w:rPr>
        <w:t>*</w:t>
      </w:r>
      <w:r w:rsidRPr="0099236B">
        <w:rPr>
          <w:rStyle w:val="NormalTok"/>
          <w:color w:val="D9D9D9" w:themeColor="background1" w:themeShade="D9"/>
        </w:rPr>
        <w:t>species,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</w:t>
      </w:r>
      <w:r w:rsidRPr="0099236B">
        <w:rPr>
          <w:rStyle w:val="AttributeTok"/>
          <w:color w:val="D9D9D9" w:themeColor="background1" w:themeShade="D9"/>
        </w:rPr>
        <w:t>data =</w:t>
      </w:r>
      <w:r w:rsidRPr="0099236B">
        <w:rPr>
          <w:rStyle w:val="NormalTok"/>
          <w:color w:val="D9D9D9" w:themeColor="background1" w:themeShade="D9"/>
        </w:rPr>
        <w:t xml:space="preserve"> penguins,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</w:t>
      </w:r>
      <w:r w:rsidRPr="0099236B">
        <w:rPr>
          <w:rStyle w:val="AttributeTok"/>
          <w:color w:val="D9D9D9" w:themeColor="background1" w:themeShade="D9"/>
        </w:rPr>
        <w:t>FUN =</w:t>
      </w:r>
      <w:r w:rsidRPr="0099236B">
        <w:rPr>
          <w:rStyle w:val="NormalTok"/>
          <w:color w:val="D9D9D9" w:themeColor="background1" w:themeShade="D9"/>
        </w:rPr>
        <w:t xml:space="preserve"> c)</w:t>
      </w:r>
      <w:r w:rsidRPr="0099236B">
        <w:rPr>
          <w:color w:val="D9D9D9" w:themeColor="background1" w:themeShade="D9"/>
        </w:rPr>
        <w:br/>
      </w:r>
      <w:r w:rsidRPr="0099236B">
        <w:rPr>
          <w:rStyle w:val="FunctionTok"/>
          <w:color w:val="D9D9D9" w:themeColor="background1" w:themeShade="D9"/>
        </w:rPr>
        <w:t>str</w:t>
      </w:r>
      <w:r w:rsidRPr="0099236B">
        <w:rPr>
          <w:rStyle w:val="NormalTok"/>
          <w:color w:val="D9D9D9" w:themeColor="background1" w:themeShade="D9"/>
        </w:rPr>
        <w:t>(dat_groups)</w:t>
      </w:r>
    </w:p>
    <w:p w14:paraId="67B95FF4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VerbatimChar"/>
          <w:color w:val="D9D9D9" w:themeColor="background1" w:themeShade="D9"/>
        </w:rPr>
        <w:t>## 'data.frame':    6 obs. of  3 variables: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$ sex        : Factor w/ 2 levels "female","male": 1 2 1 2 1 2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$ species    : Factor w/ 3 levels "Adelie","Chinstrap",..: 1 1 2 2 3 3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$ body_mass_g:List of 6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..$ : int  3800 3250 3450 3625 3200 3700 3450 3325 3400 3800 ...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..$ : int  3750 3650 4675 3800 4400 4500 4200 3600 3950 3800 ...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..$ : int  3500 3525 3950 3250 4150 3800 3700 3575 3700 3450 ...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..$ : int  3900 3650 3725 3750 3700 3775 4050 4050 3300 4400 ...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..$ : int  4500 4450 4550 4800 4400 4650 4650 4200 4150 4800 ...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..$ : int  5700 5700 5400 5200 5150 5550 5850 5850 6300 5350 ...</w:t>
      </w:r>
    </w:p>
    <w:p w14:paraId="4DA2F353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FunctionTok"/>
          <w:color w:val="D9D9D9" w:themeColor="background1" w:themeShade="D9"/>
        </w:rPr>
        <w:t>bartlett.test</w:t>
      </w:r>
      <w:r w:rsidRPr="0099236B">
        <w:rPr>
          <w:rStyle w:val="NormalTok"/>
          <w:color w:val="D9D9D9" w:themeColor="background1" w:themeShade="D9"/>
        </w:rPr>
        <w:t>(dat_groups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>body_mass_g)</w:t>
      </w:r>
    </w:p>
    <w:p w14:paraId="7F5D8F44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VerbatimChar"/>
          <w:color w:val="D9D9D9" w:themeColor="background1" w:themeShade="D9"/>
        </w:rPr>
        <w:t xml:space="preserve">##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</w:t>
      </w:r>
      <w:proofErr w:type="gramStart"/>
      <w:r w:rsidRPr="0099236B">
        <w:rPr>
          <w:rStyle w:val="VerbatimChar"/>
          <w:color w:val="D9D9D9" w:themeColor="background1" w:themeShade="D9"/>
        </w:rPr>
        <w:t>#  Bartlett</w:t>
      </w:r>
      <w:proofErr w:type="gramEnd"/>
      <w:r w:rsidRPr="0099236B">
        <w:rPr>
          <w:rStyle w:val="VerbatimChar"/>
          <w:color w:val="D9D9D9" w:themeColor="background1" w:themeShade="D9"/>
        </w:rPr>
        <w:t xml:space="preserve"> test of homogeneity of variances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data:  dat_groups$body_mass_g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Bartlett's K-squared = 7.6908, df = 5, p-value = 0.1741</w:t>
      </w:r>
    </w:p>
    <w:p w14:paraId="434E14EB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>
        <w:rPr>
          <w:rStyle w:val="CommentTok"/>
        </w:rPr>
        <w:t>#Q14</w:t>
      </w:r>
      <w:r>
        <w:br/>
      </w:r>
      <w:r>
        <w:rPr>
          <w:rStyle w:val="CommentTok"/>
        </w:rPr>
        <w:t>#The fit_sex model has issues with heterogeneity. The p-value is lower than 0.05, so we reject the null hypothesis that the variances are the same among groups.</w:t>
      </w:r>
      <w:r>
        <w:br/>
      </w:r>
      <w:r>
        <w:br/>
      </w:r>
      <w:r>
        <w:rPr>
          <w:rStyle w:val="CommentTok"/>
        </w:rPr>
        <w:t>#Q15</w:t>
      </w:r>
      <w:r>
        <w:br/>
      </w:r>
      <w:r w:rsidRPr="0099236B">
        <w:rPr>
          <w:rStyle w:val="NormalTok"/>
          <w:color w:val="D9D9D9" w:themeColor="background1" w:themeShade="D9"/>
        </w:rPr>
        <w:t xml:space="preserve">dat_fl </w:t>
      </w:r>
      <w:r w:rsidRPr="0099236B">
        <w:rPr>
          <w:rStyle w:val="OtherTok"/>
          <w:color w:val="D9D9D9" w:themeColor="background1" w:themeShade="D9"/>
        </w:rPr>
        <w:t>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FunctionTok"/>
          <w:color w:val="D9D9D9" w:themeColor="background1" w:themeShade="D9"/>
        </w:rPr>
        <w:t>read.csv</w:t>
      </w:r>
      <w:r w:rsidRPr="0099236B">
        <w:rPr>
          <w:rStyle w:val="NormalTok"/>
          <w:color w:val="D9D9D9" w:themeColor="background1" w:themeShade="D9"/>
        </w:rPr>
        <w:t>(</w:t>
      </w:r>
      <w:r w:rsidRPr="0099236B">
        <w:rPr>
          <w:rStyle w:val="StringTok"/>
          <w:color w:val="D9D9D9" w:themeColor="background1" w:themeShade="D9"/>
        </w:rPr>
        <w:t>"/Users/stonehuang/Documents/environmental_data/data/trees_FL.csv"</w:t>
      </w:r>
      <w:r w:rsidRPr="0099236B">
        <w:rPr>
          <w:rStyle w:val="NormalTok"/>
          <w:color w:val="D9D9D9" w:themeColor="background1" w:themeShade="D9"/>
        </w:rPr>
        <w:t>)</w:t>
      </w:r>
      <w:r w:rsidRPr="0099236B">
        <w:rPr>
          <w:color w:val="D9D9D9" w:themeColor="background1" w:themeShade="D9"/>
        </w:rPr>
        <w:br/>
      </w:r>
      <w:r w:rsidRPr="0099236B">
        <w:rPr>
          <w:rStyle w:val="FunctionTok"/>
          <w:color w:val="D9D9D9" w:themeColor="background1" w:themeShade="D9"/>
        </w:rPr>
        <w:t>head</w:t>
      </w:r>
      <w:r w:rsidRPr="0099236B">
        <w:rPr>
          <w:rStyle w:val="NormalTok"/>
          <w:color w:val="D9D9D9" w:themeColor="background1" w:themeShade="D9"/>
        </w:rPr>
        <w:t>(dat_fl)</w:t>
      </w:r>
    </w:p>
    <w:p w14:paraId="258566E5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VerbatimChar"/>
          <w:color w:val="D9D9D9" w:themeColor="background1" w:themeShade="D9"/>
        </w:rPr>
        <w:t>##   DBH_in HeighttoTop_ft     Species CanopyWidth_ft  MostSignificantDefect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1    8.0           12.5 Chinese elm             13                   Dead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2    8.0           16.0 Chinese elm             20                  Decay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3    5.5           15.5 Crapemyrtle             15 Poor Tree Architecture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4    6.2           14.0 Crapemyrtle             24 Poor Tree Architecture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5   16.0           17.0 Crapemyrtle             27 Poor Tree Architecture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6   15.2           20.0 Crapemyrtle             19 Poor Tree Architecture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Failure_Standardized ProbabilityofFailure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1                whole                    4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2                whole                    3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3                whole                    1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4                whole                    1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5                 none                    2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6                 none                    2</w:t>
      </w:r>
    </w:p>
    <w:p w14:paraId="09C92BC6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FunctionTok"/>
          <w:color w:val="D9D9D9" w:themeColor="background1" w:themeShade="D9"/>
        </w:rPr>
        <w:lastRenderedPageBreak/>
        <w:t>barplot</w:t>
      </w:r>
      <w:r w:rsidRPr="0099236B">
        <w:rPr>
          <w:rStyle w:val="NormalTok"/>
          <w:color w:val="D9D9D9" w:themeColor="background1" w:themeShade="D9"/>
        </w:rPr>
        <w:t>(</w:t>
      </w:r>
      <w:r w:rsidRPr="0099236B">
        <w:rPr>
          <w:rStyle w:val="FunctionTok"/>
          <w:color w:val="D9D9D9" w:themeColor="background1" w:themeShade="D9"/>
        </w:rPr>
        <w:t>table</w:t>
      </w:r>
      <w:r w:rsidRPr="0099236B">
        <w:rPr>
          <w:rStyle w:val="NormalTok"/>
          <w:color w:val="D9D9D9" w:themeColor="background1" w:themeShade="D9"/>
        </w:rPr>
        <w:t>(dat_fl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 xml:space="preserve">ProbabilityofFailure), </w:t>
      </w:r>
      <w:r w:rsidRPr="0099236B">
        <w:rPr>
          <w:rStyle w:val="AttributeTok"/>
          <w:color w:val="D9D9D9" w:themeColor="background1" w:themeShade="D9"/>
        </w:rPr>
        <w:t>ylab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Counts of trees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AttributeTok"/>
          <w:color w:val="D9D9D9" w:themeColor="background1" w:themeShade="D9"/>
        </w:rPr>
        <w:t>xlab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Probability of failure class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AttributeTok"/>
          <w:color w:val="D9D9D9" w:themeColor="background1" w:themeShade="D9"/>
        </w:rPr>
        <w:t>main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 xml:space="preserve">"Barplot of counts of trees </w:t>
      </w:r>
      <w:r w:rsidRPr="0099236B">
        <w:rPr>
          <w:color w:val="D9D9D9" w:themeColor="background1" w:themeShade="D9"/>
        </w:rPr>
        <w:br/>
      </w:r>
      <w:r w:rsidRPr="0099236B">
        <w:rPr>
          <w:rStyle w:val="StringTok"/>
          <w:color w:val="D9D9D9" w:themeColor="background1" w:themeShade="D9"/>
        </w:rPr>
        <w:t xml:space="preserve">        in each probability of failure class"</w:t>
      </w:r>
      <w:r w:rsidRPr="0099236B">
        <w:rPr>
          <w:rStyle w:val="NormalTok"/>
          <w:color w:val="D9D9D9" w:themeColor="background1" w:themeShade="D9"/>
        </w:rPr>
        <w:t>)</w:t>
      </w:r>
    </w:p>
    <w:p w14:paraId="05A0F079" w14:textId="77777777" w:rsidR="00B143BA" w:rsidRDefault="00000000">
      <w:pPr>
        <w:pStyle w:val="FirstParagraph"/>
      </w:pPr>
      <w:r>
        <w:rPr>
          <w:noProof/>
        </w:rPr>
        <w:drawing>
          <wp:inline distT="0" distB="0" distL="0" distR="0" wp14:anchorId="0D45C150" wp14:editId="4815D2EF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9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60583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FunctionTok"/>
          <w:color w:val="D9D9D9" w:themeColor="background1" w:themeShade="D9"/>
        </w:rPr>
        <w:t>barplot</w:t>
      </w:r>
      <w:r w:rsidRPr="0099236B">
        <w:rPr>
          <w:rStyle w:val="NormalTok"/>
          <w:color w:val="D9D9D9" w:themeColor="background1" w:themeShade="D9"/>
        </w:rPr>
        <w:t>(</w:t>
      </w:r>
      <w:r w:rsidRPr="0099236B">
        <w:rPr>
          <w:rStyle w:val="FunctionTok"/>
          <w:color w:val="D9D9D9" w:themeColor="background1" w:themeShade="D9"/>
        </w:rPr>
        <w:t>table</w:t>
      </w:r>
      <w:r w:rsidRPr="0099236B">
        <w:rPr>
          <w:rStyle w:val="NormalTok"/>
          <w:color w:val="D9D9D9" w:themeColor="background1" w:themeShade="D9"/>
        </w:rPr>
        <w:t>(dat_fl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 xml:space="preserve">Failure_Standardized), </w:t>
      </w:r>
      <w:r w:rsidRPr="0099236B">
        <w:rPr>
          <w:rStyle w:val="AttributeTok"/>
          <w:color w:val="D9D9D9" w:themeColor="background1" w:themeShade="D9"/>
        </w:rPr>
        <w:t>ylab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Counts of trees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AttributeTok"/>
          <w:color w:val="D9D9D9" w:themeColor="background1" w:themeShade="D9"/>
        </w:rPr>
        <w:t>xlab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Failure classes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AttributeTok"/>
          <w:color w:val="D9D9D9" w:themeColor="background1" w:themeShade="D9"/>
        </w:rPr>
        <w:t>main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 xml:space="preserve">"Barplot of the counts of trees </w:t>
      </w:r>
      <w:r w:rsidRPr="0099236B">
        <w:rPr>
          <w:color w:val="D9D9D9" w:themeColor="background1" w:themeShade="D9"/>
        </w:rPr>
        <w:br/>
      </w:r>
      <w:r w:rsidRPr="0099236B">
        <w:rPr>
          <w:rStyle w:val="StringTok"/>
          <w:color w:val="D9D9D9" w:themeColor="background1" w:themeShade="D9"/>
        </w:rPr>
        <w:t xml:space="preserve">        in each of the failure classes"</w:t>
      </w:r>
      <w:r w:rsidRPr="0099236B">
        <w:rPr>
          <w:rStyle w:val="NormalTok"/>
          <w:color w:val="D9D9D9" w:themeColor="background1" w:themeShade="D9"/>
        </w:rPr>
        <w:t>)</w:t>
      </w:r>
    </w:p>
    <w:p w14:paraId="557E24DE" w14:textId="77777777" w:rsidR="00B143B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49EF7F" wp14:editId="1775985B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ab9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592DEA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proofErr w:type="gramStart"/>
      <w:r w:rsidRPr="0099236B">
        <w:rPr>
          <w:rStyle w:val="FunctionTok"/>
          <w:color w:val="D9D9D9" w:themeColor="background1" w:themeShade="D9"/>
        </w:rPr>
        <w:t>hist</w:t>
      </w:r>
      <w:r w:rsidRPr="0099236B">
        <w:rPr>
          <w:rStyle w:val="NormalTok"/>
          <w:color w:val="D9D9D9" w:themeColor="background1" w:themeShade="D9"/>
        </w:rPr>
        <w:t>(</w:t>
      </w:r>
      <w:proofErr w:type="gramEnd"/>
      <w:r w:rsidRPr="0099236B">
        <w:rPr>
          <w:rStyle w:val="NormalTok"/>
          <w:color w:val="D9D9D9" w:themeColor="background1" w:themeShade="D9"/>
        </w:rPr>
        <w:t>dat_fl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 xml:space="preserve">DBH_in, </w:t>
      </w:r>
      <w:r w:rsidRPr="0099236B">
        <w:rPr>
          <w:rStyle w:val="AttributeTok"/>
          <w:color w:val="D9D9D9" w:themeColor="background1" w:themeShade="D9"/>
        </w:rPr>
        <w:t>xlab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DBH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AttributeTok"/>
          <w:color w:val="D9D9D9" w:themeColor="background1" w:themeShade="D9"/>
        </w:rPr>
        <w:t>main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Histogram of DBH"</w:t>
      </w:r>
      <w:r w:rsidRPr="0099236B">
        <w:rPr>
          <w:rStyle w:val="NormalTok"/>
          <w:color w:val="D9D9D9" w:themeColor="background1" w:themeShade="D9"/>
        </w:rPr>
        <w:t>)</w:t>
      </w:r>
    </w:p>
    <w:p w14:paraId="6F435EF8" w14:textId="77777777" w:rsidR="00B143B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5629DE6" wp14:editId="035034EF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ab9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F3EB1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proofErr w:type="gramStart"/>
      <w:r w:rsidRPr="0099236B">
        <w:rPr>
          <w:rStyle w:val="FunctionTok"/>
          <w:color w:val="D9D9D9" w:themeColor="background1" w:themeShade="D9"/>
        </w:rPr>
        <w:t>plot</w:t>
      </w:r>
      <w:r w:rsidRPr="0099236B">
        <w:rPr>
          <w:rStyle w:val="NormalTok"/>
          <w:color w:val="D9D9D9" w:themeColor="background1" w:themeShade="D9"/>
        </w:rPr>
        <w:t>(</w:t>
      </w:r>
      <w:proofErr w:type="gramEnd"/>
      <w:r w:rsidRPr="0099236B">
        <w:rPr>
          <w:rStyle w:val="NormalTok"/>
          <w:color w:val="D9D9D9" w:themeColor="background1" w:themeShade="D9"/>
        </w:rPr>
        <w:t>dat_fl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 xml:space="preserve">HeighttoTop_ft </w:t>
      </w:r>
      <w:r w:rsidRPr="0099236B">
        <w:rPr>
          <w:rStyle w:val="SpecialCharTok"/>
          <w:color w:val="D9D9D9" w:themeColor="background1" w:themeShade="D9"/>
        </w:rPr>
        <w:t>~</w:t>
      </w:r>
      <w:r w:rsidRPr="0099236B">
        <w:rPr>
          <w:rStyle w:val="NormalTok"/>
          <w:color w:val="D9D9D9" w:themeColor="background1" w:themeShade="D9"/>
        </w:rPr>
        <w:t xml:space="preserve"> dat_fl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 xml:space="preserve">DBH_in, </w:t>
      </w:r>
      <w:r w:rsidRPr="0099236B">
        <w:rPr>
          <w:rStyle w:val="AttributeTok"/>
          <w:color w:val="D9D9D9" w:themeColor="background1" w:themeShade="D9"/>
        </w:rPr>
        <w:t>ylab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Tree height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AttributeTok"/>
          <w:color w:val="D9D9D9" w:themeColor="background1" w:themeShade="D9"/>
        </w:rPr>
        <w:t>xlab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DBH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AttributeTok"/>
          <w:color w:val="D9D9D9" w:themeColor="background1" w:themeShade="D9"/>
        </w:rPr>
        <w:t>main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Scatterplot of DBH and tree height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AttributeTok"/>
          <w:color w:val="D9D9D9" w:themeColor="background1" w:themeShade="D9"/>
        </w:rPr>
        <w:t>cex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FloatTok"/>
          <w:color w:val="D9D9D9" w:themeColor="background1" w:themeShade="D9"/>
        </w:rPr>
        <w:t>0.1</w:t>
      </w:r>
      <w:r w:rsidRPr="0099236B">
        <w:rPr>
          <w:rStyle w:val="NormalTok"/>
          <w:color w:val="D9D9D9" w:themeColor="background1" w:themeShade="D9"/>
        </w:rPr>
        <w:t>)</w:t>
      </w:r>
    </w:p>
    <w:p w14:paraId="2634C3AD" w14:textId="77777777" w:rsidR="00B143B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0B6707" wp14:editId="4B7C45D8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lab9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43803D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>
        <w:rPr>
          <w:rStyle w:val="CommentTok"/>
        </w:rPr>
        <w:t>#Q16. The null hypothesis for the Kolmogorov-Smirnov test is that there is no difference in DBH between whole-tree failures and intact trees.</w:t>
      </w:r>
      <w:r>
        <w:br/>
      </w:r>
      <w:r>
        <w:rPr>
          <w:rStyle w:val="CommentTok"/>
        </w:rPr>
        <w:t>#Q17. 0.02125. The distribution of DBH is not the same for the two groups. The p-value is lower than 0.05 so we reject the null hypothesis.</w:t>
      </w:r>
      <w:r>
        <w:br/>
      </w:r>
      <w:r w:rsidRPr="0099236B">
        <w:rPr>
          <w:rStyle w:val="NormalTok"/>
          <w:color w:val="D9D9D9" w:themeColor="background1" w:themeShade="D9"/>
        </w:rPr>
        <w:t xml:space="preserve">whole </w:t>
      </w:r>
      <w:r w:rsidRPr="0099236B">
        <w:rPr>
          <w:rStyle w:val="OtherTok"/>
          <w:color w:val="D9D9D9" w:themeColor="background1" w:themeShade="D9"/>
        </w:rPr>
        <w:t>=</w:t>
      </w:r>
      <w:r w:rsidRPr="0099236B">
        <w:rPr>
          <w:rStyle w:val="NormalTok"/>
          <w:color w:val="D9D9D9" w:themeColor="background1" w:themeShade="D9"/>
        </w:rPr>
        <w:t xml:space="preserve"> </w:t>
      </w:r>
      <w:proofErr w:type="gramStart"/>
      <w:r w:rsidRPr="0099236B">
        <w:rPr>
          <w:rStyle w:val="FunctionTok"/>
          <w:color w:val="D9D9D9" w:themeColor="background1" w:themeShade="D9"/>
        </w:rPr>
        <w:t>subset</w:t>
      </w:r>
      <w:r w:rsidRPr="0099236B">
        <w:rPr>
          <w:rStyle w:val="NormalTok"/>
          <w:color w:val="D9D9D9" w:themeColor="background1" w:themeShade="D9"/>
        </w:rPr>
        <w:t>(</w:t>
      </w:r>
      <w:proofErr w:type="gramEnd"/>
      <w:r w:rsidRPr="0099236B">
        <w:rPr>
          <w:rStyle w:val="NormalTok"/>
          <w:color w:val="D9D9D9" w:themeColor="background1" w:themeShade="D9"/>
        </w:rPr>
        <w:t xml:space="preserve">dat_fl, Failure_Standardized </w:t>
      </w:r>
      <w:r w:rsidRPr="0099236B">
        <w:rPr>
          <w:rStyle w:val="SpecialCharTok"/>
          <w:color w:val="D9D9D9" w:themeColor="background1" w:themeShade="D9"/>
        </w:rPr>
        <w:t>=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whole"</w:t>
      </w:r>
      <w:r w:rsidRPr="0099236B">
        <w:rPr>
          <w:rStyle w:val="NormalTok"/>
          <w:color w:val="D9D9D9" w:themeColor="background1" w:themeShade="D9"/>
        </w:rPr>
        <w:t>)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none </w:t>
      </w:r>
      <w:r w:rsidRPr="0099236B">
        <w:rPr>
          <w:rStyle w:val="OtherTok"/>
          <w:color w:val="D9D9D9" w:themeColor="background1" w:themeShade="D9"/>
        </w:rPr>
        <w:t>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FunctionTok"/>
          <w:color w:val="D9D9D9" w:themeColor="background1" w:themeShade="D9"/>
        </w:rPr>
        <w:t>subset</w:t>
      </w:r>
      <w:r w:rsidRPr="0099236B">
        <w:rPr>
          <w:rStyle w:val="NormalTok"/>
          <w:color w:val="D9D9D9" w:themeColor="background1" w:themeShade="D9"/>
        </w:rPr>
        <w:t xml:space="preserve">(dat_fl, Failure_Standardized </w:t>
      </w:r>
      <w:r w:rsidRPr="0099236B">
        <w:rPr>
          <w:rStyle w:val="SpecialCharTok"/>
          <w:color w:val="D9D9D9" w:themeColor="background1" w:themeShade="D9"/>
        </w:rPr>
        <w:t>=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none"</w:t>
      </w:r>
      <w:r w:rsidRPr="0099236B">
        <w:rPr>
          <w:rStyle w:val="NormalTok"/>
          <w:color w:val="D9D9D9" w:themeColor="background1" w:themeShade="D9"/>
        </w:rPr>
        <w:t>)</w:t>
      </w:r>
      <w:r w:rsidRPr="0099236B">
        <w:rPr>
          <w:color w:val="D9D9D9" w:themeColor="background1" w:themeShade="D9"/>
        </w:rPr>
        <w:br/>
      </w:r>
      <w:r w:rsidRPr="0099236B">
        <w:rPr>
          <w:rStyle w:val="FunctionTok"/>
          <w:color w:val="D9D9D9" w:themeColor="background1" w:themeShade="D9"/>
        </w:rPr>
        <w:t>ks.test</w:t>
      </w:r>
      <w:r w:rsidRPr="0099236B">
        <w:rPr>
          <w:rStyle w:val="NormalTok"/>
          <w:color w:val="D9D9D9" w:themeColor="background1" w:themeShade="D9"/>
        </w:rPr>
        <w:t>(whole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>DBH_in, none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>DBH_in)</w:t>
      </w:r>
    </w:p>
    <w:p w14:paraId="259B8D70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VerbatimChar"/>
          <w:color w:val="D9D9D9" w:themeColor="background1" w:themeShade="D9"/>
        </w:rPr>
        <w:t>## Warning in ks.</w:t>
      </w:r>
      <w:proofErr w:type="gramStart"/>
      <w:r w:rsidRPr="0099236B">
        <w:rPr>
          <w:rStyle w:val="VerbatimChar"/>
          <w:color w:val="D9D9D9" w:themeColor="background1" w:themeShade="D9"/>
        </w:rPr>
        <w:t>test(</w:t>
      </w:r>
      <w:proofErr w:type="gramEnd"/>
      <w:r w:rsidRPr="0099236B">
        <w:rPr>
          <w:rStyle w:val="VerbatimChar"/>
          <w:color w:val="D9D9D9" w:themeColor="background1" w:themeShade="D9"/>
        </w:rPr>
        <w:t>whole$DBH_in, none$DBH_in): p-value will be approximate in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the presence of ties</w:t>
      </w:r>
    </w:p>
    <w:p w14:paraId="5B8DBD08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VerbatimChar"/>
          <w:color w:val="D9D9D9" w:themeColor="background1" w:themeShade="D9"/>
        </w:rPr>
        <w:t xml:space="preserve">##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</w:t>
      </w:r>
      <w:proofErr w:type="gramStart"/>
      <w:r w:rsidRPr="0099236B">
        <w:rPr>
          <w:rStyle w:val="VerbatimChar"/>
          <w:color w:val="D9D9D9" w:themeColor="background1" w:themeShade="D9"/>
        </w:rPr>
        <w:t>#  Two</w:t>
      </w:r>
      <w:proofErr w:type="gramEnd"/>
      <w:r w:rsidRPr="0099236B">
        <w:rPr>
          <w:rStyle w:val="VerbatimChar"/>
          <w:color w:val="D9D9D9" w:themeColor="background1" w:themeShade="D9"/>
        </w:rPr>
        <w:t>-sample Kolmogorov-Smirnov test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data:  whole$DBH_in and none$DBH_in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D = 0.10643, p-value = 0.02125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alternative hypothesis: two-sided</w:t>
      </w:r>
    </w:p>
    <w:p w14:paraId="6799B059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>
        <w:rPr>
          <w:rStyle w:val="CommentTok"/>
        </w:rPr>
        <w:t xml:space="preserve">#Q18. Tree height increases with increasing DBH. The relationship is curved and monotonic. </w:t>
      </w:r>
      <w:r>
        <w:br/>
      </w:r>
      <w:r>
        <w:rPr>
          <w:rStyle w:val="CommentTok"/>
        </w:rPr>
        <w:t>#Q19. Spearman</w:t>
      </w:r>
      <w:r>
        <w:br/>
      </w:r>
      <w:r w:rsidRPr="0099236B">
        <w:rPr>
          <w:rStyle w:val="FunctionTok"/>
          <w:color w:val="D9D9D9" w:themeColor="background1" w:themeShade="D9"/>
        </w:rPr>
        <w:t>cor.test</w:t>
      </w:r>
      <w:r w:rsidRPr="0099236B">
        <w:rPr>
          <w:rStyle w:val="NormalTok"/>
          <w:color w:val="D9D9D9" w:themeColor="background1" w:themeShade="D9"/>
        </w:rPr>
        <w:t>(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dat_fl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>DBH_in,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lastRenderedPageBreak/>
        <w:t xml:space="preserve">  dat_fl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>HeighttoTop_ft,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</w:t>
      </w:r>
      <w:r w:rsidRPr="0099236B">
        <w:rPr>
          <w:rStyle w:val="AttributeTok"/>
          <w:color w:val="D9D9D9" w:themeColor="background1" w:themeShade="D9"/>
        </w:rPr>
        <w:t>method=</w:t>
      </w:r>
      <w:r w:rsidRPr="0099236B">
        <w:rPr>
          <w:rStyle w:val="StringTok"/>
          <w:color w:val="D9D9D9" w:themeColor="background1" w:themeShade="D9"/>
        </w:rPr>
        <w:t>'spearman'</w:t>
      </w:r>
      <w:r w:rsidRPr="0099236B">
        <w:rPr>
          <w:rStyle w:val="NormalTok"/>
          <w:color w:val="D9D9D9" w:themeColor="background1" w:themeShade="D9"/>
        </w:rPr>
        <w:t>,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</w:t>
      </w:r>
      <w:r w:rsidRPr="0099236B">
        <w:rPr>
          <w:rStyle w:val="AttributeTok"/>
          <w:color w:val="D9D9D9" w:themeColor="background1" w:themeShade="D9"/>
        </w:rPr>
        <w:t>exact=</w:t>
      </w:r>
      <w:r w:rsidRPr="0099236B">
        <w:rPr>
          <w:rStyle w:val="ConstantTok"/>
          <w:color w:val="D9D9D9" w:themeColor="background1" w:themeShade="D9"/>
        </w:rPr>
        <w:t>FALSE</w:t>
      </w:r>
      <w:r w:rsidRPr="0099236B">
        <w:rPr>
          <w:rStyle w:val="NormalTok"/>
          <w:color w:val="D9D9D9" w:themeColor="background1" w:themeShade="D9"/>
        </w:rPr>
        <w:t>)</w:t>
      </w:r>
    </w:p>
    <w:p w14:paraId="0E0F3B60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VerbatimChar"/>
          <w:color w:val="D9D9D9" w:themeColor="background1" w:themeShade="D9"/>
        </w:rPr>
        <w:t xml:space="preserve">##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</w:t>
      </w:r>
      <w:proofErr w:type="gramStart"/>
      <w:r w:rsidRPr="0099236B">
        <w:rPr>
          <w:rStyle w:val="VerbatimChar"/>
          <w:color w:val="D9D9D9" w:themeColor="background1" w:themeShade="D9"/>
        </w:rPr>
        <w:t>#  Spearman's</w:t>
      </w:r>
      <w:proofErr w:type="gramEnd"/>
      <w:r w:rsidRPr="0099236B">
        <w:rPr>
          <w:rStyle w:val="VerbatimChar"/>
          <w:color w:val="D9D9D9" w:themeColor="background1" w:themeShade="D9"/>
        </w:rPr>
        <w:t xml:space="preserve"> rank correlation rho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data:  dat_fl$DBH_in and dat_fl$HeighttoTop_ft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S = 541454081, p-value &lt; 2.2e-16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alternative hypothesis: true rho is not equal to 0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sample estimates: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      rho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0.8850462</w:t>
      </w:r>
    </w:p>
    <w:p w14:paraId="79657AB5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>
        <w:rPr>
          <w:rStyle w:val="CommentTok"/>
        </w:rPr>
        <w:t>#Q20. p-value &lt; 2.2e-16.I conclude that the two variables are significantly correlated.</w:t>
      </w:r>
      <w:r>
        <w:br/>
      </w:r>
      <w:r>
        <w:br/>
      </w:r>
      <w:r>
        <w:rPr>
          <w:rStyle w:val="CommentTok"/>
        </w:rPr>
        <w:t>#Q21. X-squared = 202.65, p-value &lt; 2.2e-16</w:t>
      </w:r>
      <w:r>
        <w:br/>
      </w:r>
      <w:r w:rsidRPr="0099236B">
        <w:rPr>
          <w:rStyle w:val="NormalTok"/>
          <w:color w:val="D9D9D9" w:themeColor="background1" w:themeShade="D9"/>
        </w:rPr>
        <w:t>dat_fl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 xml:space="preserve">fail </w:t>
      </w:r>
      <w:r w:rsidRPr="0099236B">
        <w:rPr>
          <w:rStyle w:val="OtherTok"/>
          <w:color w:val="D9D9D9" w:themeColor="background1" w:themeShade="D9"/>
        </w:rPr>
        <w:t>=</w:t>
      </w:r>
      <w:r w:rsidRPr="0099236B">
        <w:rPr>
          <w:rStyle w:val="NormalTok"/>
          <w:color w:val="D9D9D9" w:themeColor="background1" w:themeShade="D9"/>
        </w:rPr>
        <w:t xml:space="preserve"> </w:t>
      </w:r>
      <w:proofErr w:type="gramStart"/>
      <w:r w:rsidRPr="0099236B">
        <w:rPr>
          <w:rStyle w:val="FunctionTok"/>
          <w:color w:val="D9D9D9" w:themeColor="background1" w:themeShade="D9"/>
        </w:rPr>
        <w:t>factor</w:t>
      </w:r>
      <w:r w:rsidRPr="0099236B">
        <w:rPr>
          <w:rStyle w:val="NormalTok"/>
          <w:color w:val="D9D9D9" w:themeColor="background1" w:themeShade="D9"/>
        </w:rPr>
        <w:t>(</w:t>
      </w:r>
      <w:proofErr w:type="gramEnd"/>
      <w:r w:rsidRPr="0099236B">
        <w:rPr>
          <w:rStyle w:val="NormalTok"/>
          <w:color w:val="D9D9D9" w:themeColor="background1" w:themeShade="D9"/>
        </w:rPr>
        <w:t>dat_fl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 xml:space="preserve">Failure_Standardized </w:t>
      </w:r>
      <w:r w:rsidRPr="0099236B">
        <w:rPr>
          <w:rStyle w:val="SpecialCharTok"/>
          <w:color w:val="D9D9D9" w:themeColor="background1" w:themeShade="D9"/>
        </w:rPr>
        <w:t>!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StringTok"/>
          <w:color w:val="D9D9D9" w:themeColor="background1" w:themeShade="D9"/>
        </w:rPr>
        <w:t>"none"</w:t>
      </w:r>
      <w:r w:rsidRPr="0099236B">
        <w:rPr>
          <w:rStyle w:val="NormalTok"/>
          <w:color w:val="D9D9D9" w:themeColor="background1" w:themeShade="D9"/>
        </w:rPr>
        <w:t>)</w:t>
      </w:r>
      <w:r w:rsidRPr="0099236B">
        <w:rPr>
          <w:color w:val="D9D9D9" w:themeColor="background1" w:themeShade="D9"/>
        </w:rPr>
        <w:br/>
      </w:r>
      <w:r w:rsidRPr="0099236B">
        <w:rPr>
          <w:rStyle w:val="FunctionTok"/>
          <w:color w:val="D9D9D9" w:themeColor="background1" w:themeShade="D9"/>
        </w:rPr>
        <w:t>levels</w:t>
      </w:r>
      <w:r w:rsidRPr="0099236B">
        <w:rPr>
          <w:rStyle w:val="NormalTok"/>
          <w:color w:val="D9D9D9" w:themeColor="background1" w:themeShade="D9"/>
        </w:rPr>
        <w:t>(dat_fl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 xml:space="preserve">fail) </w:t>
      </w:r>
      <w:r w:rsidRPr="0099236B">
        <w:rPr>
          <w:rStyle w:val="OtherTok"/>
          <w:color w:val="D9D9D9" w:themeColor="background1" w:themeShade="D9"/>
        </w:rPr>
        <w:t>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FunctionTok"/>
          <w:color w:val="D9D9D9" w:themeColor="background1" w:themeShade="D9"/>
        </w:rPr>
        <w:t>c</w:t>
      </w:r>
      <w:r w:rsidRPr="0099236B">
        <w:rPr>
          <w:rStyle w:val="NormalTok"/>
          <w:color w:val="D9D9D9" w:themeColor="background1" w:themeShade="D9"/>
        </w:rPr>
        <w:t>(</w:t>
      </w:r>
      <w:r w:rsidRPr="0099236B">
        <w:rPr>
          <w:rStyle w:val="StringTok"/>
          <w:color w:val="D9D9D9" w:themeColor="background1" w:themeShade="D9"/>
        </w:rPr>
        <w:t>"No Fail"</w:t>
      </w:r>
      <w:r w:rsidRPr="0099236B">
        <w:rPr>
          <w:rStyle w:val="NormalTok"/>
          <w:color w:val="D9D9D9" w:themeColor="background1" w:themeShade="D9"/>
        </w:rPr>
        <w:t xml:space="preserve">, </w:t>
      </w:r>
      <w:r w:rsidRPr="0099236B">
        <w:rPr>
          <w:rStyle w:val="StringTok"/>
          <w:color w:val="D9D9D9" w:themeColor="background1" w:themeShade="D9"/>
        </w:rPr>
        <w:t>"Fail"</w:t>
      </w:r>
      <w:r w:rsidRPr="0099236B">
        <w:rPr>
          <w:rStyle w:val="NormalTok"/>
          <w:color w:val="D9D9D9" w:themeColor="background1" w:themeShade="D9"/>
        </w:rPr>
        <w:t>)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fl_table_2 </w:t>
      </w:r>
      <w:r w:rsidRPr="0099236B">
        <w:rPr>
          <w:rStyle w:val="OtherTok"/>
          <w:color w:val="D9D9D9" w:themeColor="background1" w:themeShade="D9"/>
        </w:rPr>
        <w:t>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FunctionTok"/>
          <w:color w:val="D9D9D9" w:themeColor="background1" w:themeShade="D9"/>
        </w:rPr>
        <w:t>table</w:t>
      </w:r>
      <w:r w:rsidRPr="0099236B">
        <w:rPr>
          <w:rStyle w:val="NormalTok"/>
          <w:color w:val="D9D9D9" w:themeColor="background1" w:themeShade="D9"/>
        </w:rPr>
        <w:t>(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dat_fl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>ProbabilityofFailure,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dat_fl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>fail)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>fl_table_2</w:t>
      </w:r>
    </w:p>
    <w:p w14:paraId="452171BB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VerbatimChar"/>
          <w:color w:val="D9D9D9" w:themeColor="background1" w:themeShade="D9"/>
        </w:rPr>
        <w:t xml:space="preserve">##   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  No Fail Fail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  1    </w:t>
      </w:r>
      <w:proofErr w:type="gramStart"/>
      <w:r w:rsidRPr="0099236B">
        <w:rPr>
          <w:rStyle w:val="VerbatimChar"/>
          <w:color w:val="D9D9D9" w:themeColor="background1" w:themeShade="D9"/>
        </w:rPr>
        <w:t>1239  168</w:t>
      </w:r>
      <w:proofErr w:type="gramEnd"/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2     670  219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3     421  206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4      53   63</w:t>
      </w:r>
    </w:p>
    <w:p w14:paraId="2F14F611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NormalTok"/>
          <w:color w:val="D9D9D9" w:themeColor="background1" w:themeShade="D9"/>
        </w:rPr>
        <w:t xml:space="preserve">chisq_trees </w:t>
      </w:r>
      <w:r w:rsidRPr="0099236B">
        <w:rPr>
          <w:rStyle w:val="OtherTok"/>
          <w:color w:val="D9D9D9" w:themeColor="background1" w:themeShade="D9"/>
        </w:rPr>
        <w:t>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FunctionTok"/>
          <w:color w:val="D9D9D9" w:themeColor="background1" w:themeShade="D9"/>
        </w:rPr>
        <w:t>chisq.test</w:t>
      </w:r>
      <w:r w:rsidRPr="0099236B">
        <w:rPr>
          <w:rStyle w:val="NormalTok"/>
          <w:color w:val="D9D9D9" w:themeColor="background1" w:themeShade="D9"/>
        </w:rPr>
        <w:t>(fl_table_2)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>chisq_trees</w:t>
      </w:r>
    </w:p>
    <w:p w14:paraId="5230A990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VerbatimChar"/>
          <w:color w:val="D9D9D9" w:themeColor="background1" w:themeShade="D9"/>
        </w:rPr>
        <w:t xml:space="preserve">##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</w:t>
      </w:r>
      <w:proofErr w:type="gramStart"/>
      <w:r w:rsidRPr="0099236B">
        <w:rPr>
          <w:rStyle w:val="VerbatimChar"/>
          <w:color w:val="D9D9D9" w:themeColor="background1" w:themeShade="D9"/>
        </w:rPr>
        <w:t>#  Pearson's</w:t>
      </w:r>
      <w:proofErr w:type="gramEnd"/>
      <w:r w:rsidRPr="0099236B">
        <w:rPr>
          <w:rStyle w:val="VerbatimChar"/>
          <w:color w:val="D9D9D9" w:themeColor="background1" w:themeShade="D9"/>
        </w:rPr>
        <w:t xml:space="preserve"> Chi-squared test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 xml:space="preserve">##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data:  fl_table_2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X-squared = 202.65, df = 3, p-value &lt; 2.2e-16</w:t>
      </w:r>
    </w:p>
    <w:p w14:paraId="2FE5ECC7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>
        <w:rPr>
          <w:rStyle w:val="CommentTok"/>
        </w:rPr>
        <w:t>#Q22. -136</w:t>
      </w:r>
      <w:r>
        <w:br/>
      </w:r>
      <w:proofErr w:type="gramStart"/>
      <w:r w:rsidRPr="0099236B">
        <w:rPr>
          <w:rStyle w:val="FunctionTok"/>
          <w:color w:val="D9D9D9" w:themeColor="background1" w:themeShade="D9"/>
        </w:rPr>
        <w:t>round</w:t>
      </w:r>
      <w:r w:rsidRPr="0099236B">
        <w:rPr>
          <w:rStyle w:val="NormalTok"/>
          <w:color w:val="D9D9D9" w:themeColor="background1" w:themeShade="D9"/>
        </w:rPr>
        <w:t>(</w:t>
      </w:r>
      <w:proofErr w:type="gramEnd"/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chisq_trees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 xml:space="preserve">observed </w:t>
      </w:r>
      <w:r w:rsidRPr="0099236B">
        <w:rPr>
          <w:rStyle w:val="SpecialCharTok"/>
          <w:color w:val="D9D9D9" w:themeColor="background1" w:themeShade="D9"/>
        </w:rPr>
        <w:t>-</w:t>
      </w:r>
      <w:r w:rsidRPr="0099236B">
        <w:rPr>
          <w:rStyle w:val="NormalTok"/>
          <w:color w:val="D9D9D9" w:themeColor="background1" w:themeShade="D9"/>
        </w:rPr>
        <w:t xml:space="preserve"> chisq_trees</w:t>
      </w:r>
      <w:r w:rsidRPr="0099236B">
        <w:rPr>
          <w:rStyle w:val="SpecialCharTok"/>
          <w:color w:val="D9D9D9" w:themeColor="background1" w:themeShade="D9"/>
        </w:rPr>
        <w:t>$</w:t>
      </w:r>
      <w:r w:rsidRPr="0099236B">
        <w:rPr>
          <w:rStyle w:val="NormalTok"/>
          <w:color w:val="D9D9D9" w:themeColor="background1" w:themeShade="D9"/>
        </w:rPr>
        <w:t>expected,</w:t>
      </w:r>
      <w:r w:rsidRPr="0099236B">
        <w:rPr>
          <w:color w:val="D9D9D9" w:themeColor="background1" w:themeShade="D9"/>
        </w:rPr>
        <w:br/>
      </w:r>
      <w:r w:rsidRPr="0099236B">
        <w:rPr>
          <w:rStyle w:val="NormalTok"/>
          <w:color w:val="D9D9D9" w:themeColor="background1" w:themeShade="D9"/>
        </w:rPr>
        <w:t xml:space="preserve">  </w:t>
      </w:r>
      <w:r w:rsidRPr="0099236B">
        <w:rPr>
          <w:rStyle w:val="AttributeTok"/>
          <w:color w:val="D9D9D9" w:themeColor="background1" w:themeShade="D9"/>
        </w:rPr>
        <w:t>digits =</w:t>
      </w:r>
      <w:r w:rsidRPr="0099236B">
        <w:rPr>
          <w:rStyle w:val="NormalTok"/>
          <w:color w:val="D9D9D9" w:themeColor="background1" w:themeShade="D9"/>
        </w:rPr>
        <w:t xml:space="preserve"> </w:t>
      </w:r>
      <w:r w:rsidRPr="0099236B">
        <w:rPr>
          <w:rStyle w:val="DecValTok"/>
          <w:color w:val="D9D9D9" w:themeColor="background1" w:themeShade="D9"/>
        </w:rPr>
        <w:t>0</w:t>
      </w:r>
      <w:r w:rsidRPr="0099236B">
        <w:rPr>
          <w:rStyle w:val="NormalTok"/>
          <w:color w:val="D9D9D9" w:themeColor="background1" w:themeShade="D9"/>
        </w:rPr>
        <w:t>)</w:t>
      </w:r>
    </w:p>
    <w:p w14:paraId="22B9649D" w14:textId="77777777" w:rsidR="00B143BA" w:rsidRPr="0099236B" w:rsidRDefault="00000000">
      <w:pPr>
        <w:pStyle w:val="SourceCode"/>
        <w:rPr>
          <w:color w:val="D9D9D9" w:themeColor="background1" w:themeShade="D9"/>
        </w:rPr>
      </w:pPr>
      <w:r w:rsidRPr="0099236B">
        <w:rPr>
          <w:rStyle w:val="VerbatimChar"/>
          <w:color w:val="D9D9D9" w:themeColor="background1" w:themeShade="D9"/>
        </w:rPr>
        <w:t xml:space="preserve">##    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  No Fail Fail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1     136 -136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2     -27   27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lastRenderedPageBreak/>
        <w:t>##   3     -71   71</w:t>
      </w:r>
      <w:r w:rsidRPr="0099236B">
        <w:rPr>
          <w:color w:val="D9D9D9" w:themeColor="background1" w:themeShade="D9"/>
        </w:rPr>
        <w:br/>
      </w:r>
      <w:r w:rsidRPr="0099236B">
        <w:rPr>
          <w:rStyle w:val="VerbatimChar"/>
          <w:color w:val="D9D9D9" w:themeColor="background1" w:themeShade="D9"/>
        </w:rPr>
        <w:t>##   4     -38   38</w:t>
      </w:r>
    </w:p>
    <w:p w14:paraId="3D55981A" w14:textId="77777777" w:rsidR="00B143BA" w:rsidRDefault="00000000">
      <w:pPr>
        <w:pStyle w:val="SourceCode"/>
      </w:pPr>
      <w:r>
        <w:rPr>
          <w:rStyle w:val="CommentTok"/>
        </w:rPr>
        <w:t>#Q23. There were fewer tree failures than expected by chance in failure probability category #1.</w:t>
      </w:r>
      <w:r>
        <w:br/>
      </w:r>
      <w:r>
        <w:rPr>
          <w:rStyle w:val="CommentTok"/>
        </w:rPr>
        <w:t>#Q24. There more tree failures than expected by chance in failure probability category #4.</w:t>
      </w:r>
      <w:r>
        <w:br/>
      </w:r>
      <w:r>
        <w:rPr>
          <w:rStyle w:val="CommentTok"/>
        </w:rPr>
        <w:t>#Q25. I conclude that the probability of failure rating system is effective! There were more tree failures than expected in higher failure probability categories.</w:t>
      </w:r>
    </w:p>
    <w:sectPr w:rsidR="00B143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E3D37" w14:textId="77777777" w:rsidR="007023BE" w:rsidRDefault="007023BE">
      <w:pPr>
        <w:spacing w:after="0"/>
      </w:pPr>
      <w:r>
        <w:separator/>
      </w:r>
    </w:p>
  </w:endnote>
  <w:endnote w:type="continuationSeparator" w:id="0">
    <w:p w14:paraId="381A6EE4" w14:textId="77777777" w:rsidR="007023BE" w:rsidRDefault="007023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03925" w14:textId="77777777" w:rsidR="007023BE" w:rsidRDefault="007023BE">
      <w:r>
        <w:separator/>
      </w:r>
    </w:p>
  </w:footnote>
  <w:footnote w:type="continuationSeparator" w:id="0">
    <w:p w14:paraId="324BAC8A" w14:textId="77777777" w:rsidR="007023BE" w:rsidRDefault="007023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B4094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83323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43BA"/>
    <w:rsid w:val="007023BE"/>
    <w:rsid w:val="0091576E"/>
    <w:rsid w:val="0099236B"/>
    <w:rsid w:val="00B1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8EDA23"/>
  <w15:docId w15:val="{17D1513C-76DB-414F-B9FB-E948D9BDF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2</Pages>
  <Words>1194</Words>
  <Characters>681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9.R</vt:lpstr>
    </vt:vector>
  </TitlesOfParts>
  <Company/>
  <LinksUpToDate>false</LinksUpToDate>
  <CharactersWithSpaces>7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9.R</dc:title>
  <dc:creator>stonehuang</dc:creator>
  <cp:keywords/>
  <cp:lastModifiedBy>Feipeng Huang</cp:lastModifiedBy>
  <cp:revision>2</cp:revision>
  <dcterms:created xsi:type="dcterms:W3CDTF">2022-11-09T22:09:00Z</dcterms:created>
  <dcterms:modified xsi:type="dcterms:W3CDTF">2022-11-09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9</vt:lpwstr>
  </property>
</Properties>
</file>